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A752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7B6D309B" w14:textId="2E29F089" w:rsidR="002258C5" w:rsidRPr="00703B29" w:rsidRDefault="00002FE9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>
        <w:rPr>
          <w:rFonts w:cs="Arial"/>
          <w:sz w:val="20"/>
        </w:rPr>
        <w:t>HLA-C*</w:t>
      </w:r>
      <w:r w:rsidR="00BE1E19">
        <w:rPr>
          <w:rFonts w:cs="Arial"/>
          <w:sz w:val="20"/>
        </w:rPr>
        <w:t>06</w:t>
      </w:r>
      <w:r w:rsidR="00703B29" w:rsidRPr="00703B29">
        <w:rPr>
          <w:rFonts w:cs="Arial"/>
          <w:sz w:val="20"/>
        </w:rPr>
        <w:t xml:space="preserve"> (</w:t>
      </w:r>
      <w:r w:rsidR="00BE6D57">
        <w:rPr>
          <w:rFonts w:cs="Arial"/>
          <w:sz w:val="20"/>
        </w:rPr>
        <w:t>101.</w:t>
      </w:r>
      <w:r w:rsidR="00BE1E19">
        <w:rPr>
          <w:rFonts w:cs="Arial"/>
          <w:sz w:val="20"/>
        </w:rPr>
        <w:t>614</w:t>
      </w:r>
      <w:r>
        <w:rPr>
          <w:rFonts w:cs="Arial"/>
          <w:sz w:val="20"/>
        </w:rPr>
        <w:t>-12/12u</w:t>
      </w:r>
      <w:r w:rsidR="00703B29"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 xml:space="preserve"> 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E4436F">
        <w:rPr>
          <w:rFonts w:cs="Arial"/>
          <w:sz w:val="20"/>
        </w:rPr>
        <w:t>6H9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24630C">
        <w:rPr>
          <w:rFonts w:cs="Arial"/>
          <w:sz w:val="20"/>
        </w:rPr>
        <w:t>2</w:t>
      </w:r>
      <w:r w:rsidR="005F5F89">
        <w:rPr>
          <w:rFonts w:cs="Arial"/>
          <w:sz w:val="20"/>
        </w:rPr>
        <w:t>1</w:t>
      </w:r>
      <w:r w:rsidR="00260338" w:rsidRPr="00703B29">
        <w:rPr>
          <w:rFonts w:cs="Arial"/>
          <w:sz w:val="20"/>
        </w:rPr>
        <w:t>-</w:t>
      </w:r>
      <w:r w:rsidR="00F66489">
        <w:rPr>
          <w:rFonts w:cs="Arial"/>
          <w:sz w:val="20"/>
        </w:rPr>
        <w:t>12</w:t>
      </w:r>
      <w:r w:rsidR="00260338" w:rsidRPr="00703B29">
        <w:rPr>
          <w:rFonts w:cs="Arial"/>
          <w:sz w:val="20"/>
        </w:rPr>
        <w:t>-01</w:t>
      </w:r>
    </w:p>
    <w:p w14:paraId="26EEA98A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2CEAD718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84A83E4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6DB2A94D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7A15E941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35A24D3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E79E2EB" w14:textId="77777777" w:rsidR="00BD04A7" w:rsidRPr="001C202F" w:rsidRDefault="005D598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15032F56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63BA12D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8A3184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3E67ECF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C9B9515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7B2FDDA" w14:textId="77777777" w:rsidR="00D958D4" w:rsidRPr="00E44F7D" w:rsidRDefault="00D958D4" w:rsidP="00D958D4">
      <w:pPr>
        <w:pStyle w:val="Rubrik"/>
        <w:jc w:val="both"/>
        <w:rPr>
          <w:i/>
          <w:sz w:val="18"/>
          <w:szCs w:val="18"/>
        </w:rPr>
      </w:pPr>
      <w:proofErr w:type="gramStart"/>
      <w:r w:rsidRPr="0033413D">
        <w:rPr>
          <w:i/>
          <w:sz w:val="18"/>
          <w:szCs w:val="18"/>
        </w:rPr>
        <w:t>Interpretation:_</w:t>
      </w:r>
      <w:proofErr w:type="gramEnd"/>
      <w:r w:rsidRPr="0033413D">
        <w:rPr>
          <w:i/>
          <w:sz w:val="18"/>
          <w:szCs w:val="18"/>
        </w:rPr>
        <w:t>______________</w:t>
      </w:r>
      <w:r>
        <w:rPr>
          <w:i/>
          <w:sz w:val="18"/>
          <w:szCs w:val="18"/>
        </w:rPr>
        <w:tab/>
        <w:t xml:space="preserve">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38C16904" w14:textId="77777777" w:rsidR="00D958D4" w:rsidRDefault="00D958D4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EE6899B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05D6C5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D39E045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B122511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D958D4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7224C062" w14:textId="6BDCF73A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72C6EA07" w14:textId="49D4CDC9" w:rsidR="00F66489" w:rsidRDefault="00C4718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C47186">
        <w:rPr>
          <w:noProof/>
        </w:rPr>
        <w:drawing>
          <wp:anchor distT="0" distB="0" distL="114300" distR="114300" simplePos="0" relativeHeight="251675648" behindDoc="0" locked="0" layoutInCell="1" allowOverlap="1" wp14:anchorId="1CC31564" wp14:editId="1CCC01B1">
            <wp:simplePos x="0" y="0"/>
            <wp:positionH relativeFrom="column">
              <wp:posOffset>3479</wp:posOffset>
            </wp:positionH>
            <wp:positionV relativeFrom="paragraph">
              <wp:posOffset>1022</wp:posOffset>
            </wp:positionV>
            <wp:extent cx="6480810" cy="11061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D09496" w14:textId="48B1343B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66489">
        <w:rPr>
          <w:noProof/>
          <w:lang w:val="sv-SE" w:eastAsia="sv-SE"/>
        </w:rPr>
        <w:drawing>
          <wp:inline distT="0" distB="0" distL="0" distR="0" wp14:anchorId="56269ED1" wp14:editId="4DA75C36">
            <wp:extent cx="6480810" cy="1227455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2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69222" w14:textId="77777777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62E88ED" w14:textId="51F16E7A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39C8B419" w14:textId="1D23CBCF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F66489">
        <w:rPr>
          <w:noProof/>
          <w:lang w:val="sv-SE" w:eastAsia="sv-SE"/>
        </w:rPr>
        <w:drawing>
          <wp:inline distT="0" distB="0" distL="0" distR="0" wp14:anchorId="5C7FF603" wp14:editId="014E7595">
            <wp:extent cx="3693600" cy="1098000"/>
            <wp:effectExtent l="0" t="0" r="2540" b="6985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600" cy="109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3147F" w14:textId="77777777" w:rsidR="00F66489" w:rsidRDefault="00F66489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06F56D2F" w14:textId="63B1EE62" w:rsidR="003C60D3" w:rsidRPr="00994CC4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‘ICB</w:t>
      </w:r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, </w:t>
      </w:r>
    </w:p>
    <w:p w14:paraId="106A680A" w14:textId="5967FD2D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r>
        <w:rPr>
          <w:rFonts w:ascii="Arial" w:hAnsi="Arial" w:cs="Arial"/>
          <w:spacing w:val="-2"/>
          <w:sz w:val="16"/>
          <w:szCs w:val="16"/>
        </w:rPr>
        <w:t>‘</w:t>
      </w: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>
        <w:rPr>
          <w:rFonts w:ascii="Arial" w:hAnsi="Arial" w:cs="Arial"/>
          <w:spacing w:val="-2"/>
          <w:sz w:val="16"/>
          <w:szCs w:val="16"/>
        </w:rPr>
        <w:t>’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D25F171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3AC6388" w14:textId="62EB982E" w:rsidR="006479D6" w:rsidRPr="00D35AE5" w:rsidRDefault="006479D6" w:rsidP="00D35AE5">
      <w:pPr>
        <w:pStyle w:val="Rubrik"/>
        <w:jc w:val="both"/>
        <w:rPr>
          <w:i/>
          <w:sz w:val="18"/>
          <w:szCs w:val="18"/>
        </w:rPr>
        <w:sectPr w:rsidR="006479D6" w:rsidRPr="00D35AE5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577305F6" w14:textId="06F9DAB0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2B898FD" w14:textId="2E8247BC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2ED20DF5" w14:textId="77777777" w:rsidR="006479D6" w:rsidRDefault="006479D6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4B6E4725" w14:textId="77777777" w:rsidR="00AF1C2B" w:rsidRPr="00990FA4" w:rsidRDefault="00AF1C2B" w:rsidP="00DD4431">
      <w:pPr>
        <w:suppressAutoHyphens/>
        <w:jc w:val="both"/>
        <w:rPr>
          <w:rFonts w:ascii="Arial" w:hAnsi="Arial" w:cs="Arial"/>
          <w:b/>
          <w:sz w:val="18"/>
          <w:szCs w:val="18"/>
        </w:rPr>
      </w:pPr>
    </w:p>
    <w:p w14:paraId="60AC39CB" w14:textId="77777777" w:rsidR="0027120F" w:rsidRPr="0027120F" w:rsidRDefault="0027120F" w:rsidP="0027120F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b/>
          <w:sz w:val="18"/>
          <w:szCs w:val="18"/>
          <w:vertAlign w:val="superscript"/>
        </w:rPr>
      </w:pPr>
      <w:r w:rsidRPr="0027120F">
        <w:rPr>
          <w:rFonts w:cs="Arial"/>
          <w:sz w:val="18"/>
          <w:szCs w:val="18"/>
        </w:rPr>
        <w:t>HLA-specific PCR products shorter than 125 base pairs have a lower intensity and are less sharp than longer PCR products.</w:t>
      </w:r>
    </w:p>
    <w:p w14:paraId="4A321B67" w14:textId="77777777" w:rsidR="0027120F" w:rsidRPr="008C64C9" w:rsidRDefault="0027120F" w:rsidP="0027120F">
      <w:pPr>
        <w:jc w:val="both"/>
        <w:rPr>
          <w:rFonts w:ascii="Arial" w:hAnsi="Arial" w:cs="Arial"/>
          <w:sz w:val="18"/>
          <w:szCs w:val="18"/>
        </w:rPr>
      </w:pPr>
      <w:r w:rsidRPr="008C64C9">
        <w:rPr>
          <w:rFonts w:ascii="Arial" w:hAnsi="Arial" w:cs="Arial"/>
          <w:sz w:val="18"/>
          <w:szCs w:val="18"/>
        </w:rPr>
        <w:t>Primer mix</w:t>
      </w:r>
      <w:r w:rsidR="005A3B0D">
        <w:rPr>
          <w:rFonts w:ascii="Arial" w:hAnsi="Arial" w:cs="Arial"/>
          <w:sz w:val="18"/>
          <w:szCs w:val="18"/>
        </w:rPr>
        <w:t xml:space="preserve"> 17</w:t>
      </w:r>
      <w:r w:rsidR="006864E9">
        <w:rPr>
          <w:rFonts w:ascii="Arial" w:hAnsi="Arial" w:cs="Arial"/>
          <w:sz w:val="18"/>
          <w:szCs w:val="18"/>
        </w:rPr>
        <w:t xml:space="preserve"> ha</w:t>
      </w:r>
      <w:r w:rsidR="001379EA">
        <w:rPr>
          <w:rFonts w:ascii="Arial" w:hAnsi="Arial" w:cs="Arial"/>
          <w:sz w:val="18"/>
          <w:szCs w:val="18"/>
        </w:rPr>
        <w:t>s</w:t>
      </w:r>
      <w:r w:rsidRPr="008C64C9">
        <w:rPr>
          <w:rFonts w:ascii="Arial" w:hAnsi="Arial" w:cs="Arial"/>
          <w:sz w:val="18"/>
          <w:szCs w:val="18"/>
        </w:rPr>
        <w:t xml:space="preserve"> a tendency to giving rise to primer oligomer formation.</w:t>
      </w:r>
    </w:p>
    <w:p w14:paraId="7F522584" w14:textId="77777777" w:rsidR="002B5513" w:rsidRPr="002B5513" w:rsidRDefault="0027120F" w:rsidP="002B5513">
      <w:pPr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8C64C9">
        <w:rPr>
          <w:rFonts w:ascii="Arial" w:hAnsi="Arial" w:cs="Arial"/>
          <w:sz w:val="18"/>
          <w:szCs w:val="18"/>
        </w:rPr>
        <w:t xml:space="preserve">Primer mixes </w:t>
      </w:r>
      <w:r w:rsidR="001379EA">
        <w:rPr>
          <w:rFonts w:ascii="Arial" w:hAnsi="Arial" w:cs="Arial"/>
          <w:sz w:val="18"/>
          <w:szCs w:val="18"/>
        </w:rPr>
        <w:t xml:space="preserve">19, </w:t>
      </w:r>
      <w:r w:rsidR="005A3B0D">
        <w:rPr>
          <w:rFonts w:ascii="Arial" w:hAnsi="Arial" w:cs="Arial"/>
          <w:sz w:val="18"/>
          <w:szCs w:val="18"/>
        </w:rPr>
        <w:t>20</w:t>
      </w:r>
      <w:r w:rsidRPr="008C64C9">
        <w:rPr>
          <w:rFonts w:ascii="Arial" w:hAnsi="Arial" w:cs="Arial"/>
          <w:sz w:val="18"/>
          <w:szCs w:val="18"/>
        </w:rPr>
        <w:t>,</w:t>
      </w:r>
      <w:r w:rsidR="001379EA">
        <w:rPr>
          <w:rFonts w:ascii="Arial" w:hAnsi="Arial" w:cs="Arial"/>
          <w:sz w:val="18"/>
          <w:szCs w:val="18"/>
        </w:rPr>
        <w:t xml:space="preserve"> 21,</w:t>
      </w:r>
      <w:r w:rsidRPr="008C64C9">
        <w:rPr>
          <w:rFonts w:ascii="Arial" w:hAnsi="Arial" w:cs="Arial"/>
          <w:sz w:val="18"/>
          <w:szCs w:val="18"/>
        </w:rPr>
        <w:t xml:space="preserve"> 22</w:t>
      </w:r>
      <w:r w:rsidR="001379EA">
        <w:rPr>
          <w:rFonts w:ascii="Arial" w:hAnsi="Arial" w:cs="Arial"/>
          <w:sz w:val="18"/>
          <w:szCs w:val="18"/>
        </w:rPr>
        <w:t>, 39, 42, 47</w:t>
      </w:r>
      <w:r w:rsidR="006864E9">
        <w:rPr>
          <w:rFonts w:ascii="Arial" w:hAnsi="Arial" w:cs="Arial"/>
          <w:sz w:val="18"/>
          <w:szCs w:val="18"/>
        </w:rPr>
        <w:t xml:space="preserve"> and</w:t>
      </w:r>
      <w:r w:rsidRPr="008C64C9">
        <w:rPr>
          <w:rFonts w:ascii="Arial" w:hAnsi="Arial" w:cs="Arial"/>
          <w:sz w:val="18"/>
          <w:szCs w:val="18"/>
        </w:rPr>
        <w:t xml:space="preserve"> 4</w:t>
      </w:r>
      <w:r w:rsidR="005A3B0D">
        <w:rPr>
          <w:rFonts w:ascii="Arial" w:hAnsi="Arial" w:cs="Arial"/>
          <w:sz w:val="18"/>
          <w:szCs w:val="18"/>
        </w:rPr>
        <w:t>8</w:t>
      </w:r>
      <w:r w:rsidRPr="008C64C9">
        <w:rPr>
          <w:rFonts w:ascii="Arial" w:hAnsi="Arial" w:cs="Arial"/>
          <w:sz w:val="18"/>
          <w:szCs w:val="18"/>
        </w:rPr>
        <w:t xml:space="preserve"> may have tendencies of unspecific amplification.</w:t>
      </w:r>
    </w:p>
    <w:p w14:paraId="0D7636C3" w14:textId="77777777" w:rsidR="002B5513" w:rsidRPr="002B5513" w:rsidRDefault="002B5513" w:rsidP="002B5513">
      <w:pPr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2B5513">
        <w:rPr>
          <w:rFonts w:ascii="Arial" w:hAnsi="Arial" w:cs="Arial"/>
          <w:sz w:val="18"/>
          <w:szCs w:val="18"/>
        </w:rPr>
        <w:t xml:space="preserve">Primer mix 14 </w:t>
      </w:r>
      <w:r w:rsidRPr="002B5513">
        <w:rPr>
          <w:rFonts w:ascii="Arial" w:hAnsi="Arial" w:cs="Arial"/>
          <w:noProof/>
          <w:sz w:val="18"/>
          <w:szCs w:val="18"/>
        </w:rPr>
        <w:t>may give</w:t>
      </w:r>
      <w:r w:rsidRPr="002B5513">
        <w:rPr>
          <w:rFonts w:ascii="Arial" w:hAnsi="Arial" w:cs="Arial"/>
          <w:sz w:val="18"/>
          <w:szCs w:val="18"/>
        </w:rPr>
        <w:t xml:space="preserve"> rise to a lower yield of HLA-specific PCR product than the other HLA-C*06 resolution primer mixes in the C*03 alleles.</w:t>
      </w:r>
    </w:p>
    <w:p w14:paraId="53E798A6" w14:textId="72728CA5" w:rsidR="003201D4" w:rsidRPr="00513DF1" w:rsidRDefault="00857B11" w:rsidP="00513DF1">
      <w:pPr>
        <w:jc w:val="both"/>
        <w:rPr>
          <w:rFonts w:ascii="Arial" w:hAnsi="Arial" w:cs="Arial"/>
          <w:sz w:val="18"/>
          <w:szCs w:val="18"/>
        </w:rPr>
        <w:sectPr w:rsidR="003201D4" w:rsidRPr="00513DF1" w:rsidSect="00525CD5">
          <w:type w:val="continuous"/>
          <w:pgSz w:w="11907" w:h="16840" w:code="9"/>
          <w:pgMar w:top="1701" w:right="1134" w:bottom="1701" w:left="1134" w:header="720" w:footer="720" w:gutter="0"/>
          <w:pgNumType w:start="1"/>
          <w:cols w:space="720"/>
          <w:docGrid w:linePitch="360"/>
        </w:sectPr>
      </w:pPr>
      <w:r>
        <w:rPr>
          <w:rFonts w:ascii="Arial" w:hAnsi="Arial" w:cs="Arial"/>
          <w:sz w:val="18"/>
          <w:szCs w:val="18"/>
        </w:rPr>
        <w:t xml:space="preserve">Primer mix </w:t>
      </w:r>
      <w:r w:rsidR="002677F6">
        <w:rPr>
          <w:rFonts w:ascii="Arial" w:hAnsi="Arial" w:cs="Arial"/>
          <w:sz w:val="18"/>
          <w:szCs w:val="18"/>
        </w:rPr>
        <w:t>61</w:t>
      </w:r>
      <w:r w:rsidR="0027120F" w:rsidRPr="002B5513">
        <w:rPr>
          <w:rFonts w:ascii="Arial" w:hAnsi="Arial" w:cs="Arial"/>
          <w:sz w:val="18"/>
          <w:szCs w:val="18"/>
        </w:rPr>
        <w:t xml:space="preserve"> contains a negative control, which will amplify </w:t>
      </w:r>
      <w:r w:rsidR="002677F6">
        <w:rPr>
          <w:rFonts w:ascii="Arial" w:hAnsi="Arial" w:cs="Arial"/>
          <w:sz w:val="18"/>
          <w:szCs w:val="18"/>
        </w:rPr>
        <w:t>majority</w:t>
      </w:r>
      <w:r w:rsidR="0027120F" w:rsidRPr="002B5513">
        <w:rPr>
          <w:rFonts w:ascii="Arial" w:hAnsi="Arial" w:cs="Arial"/>
          <w:sz w:val="18"/>
          <w:szCs w:val="18"/>
        </w:rPr>
        <w:t xml:space="preserve"> of HLA amplicons as well as the amplicons generated by the control primer pairs matching the human growth hormone gene. HLA-specific PCR product sizes range from 75 to 200 base pairs and the PCR product</w:t>
      </w:r>
      <w:r w:rsidR="00BC01F9">
        <w:rPr>
          <w:rFonts w:ascii="Arial" w:hAnsi="Arial" w:cs="Arial"/>
          <w:sz w:val="18"/>
          <w:szCs w:val="18"/>
        </w:rPr>
        <w:t>s</w:t>
      </w:r>
      <w:r w:rsidR="0027120F" w:rsidRPr="002B5513">
        <w:rPr>
          <w:rFonts w:ascii="Arial" w:hAnsi="Arial" w:cs="Arial"/>
          <w:sz w:val="18"/>
          <w:szCs w:val="18"/>
        </w:rPr>
        <w:t xml:space="preserve"> generated by the HGH positive control primer pair </w:t>
      </w:r>
      <w:r w:rsidR="002677F6">
        <w:rPr>
          <w:rFonts w:ascii="Arial" w:hAnsi="Arial" w:cs="Arial"/>
          <w:sz w:val="18"/>
          <w:szCs w:val="18"/>
        </w:rPr>
        <w:t>are 200 and</w:t>
      </w:r>
      <w:r w:rsidR="0027120F" w:rsidRPr="002B5513">
        <w:rPr>
          <w:rFonts w:ascii="Arial" w:hAnsi="Arial" w:cs="Arial"/>
          <w:sz w:val="18"/>
          <w:szCs w:val="18"/>
        </w:rPr>
        <w:t xml:space="preserve"> 430 base pairs</w:t>
      </w:r>
    </w:p>
    <w:p w14:paraId="76D7FCC8" w14:textId="4EF82421" w:rsidR="00F07E1D" w:rsidRDefault="00C960A1" w:rsidP="00F07E1D">
      <w:pPr>
        <w:tabs>
          <w:tab w:val="left" w:pos="1290"/>
        </w:tabs>
      </w:pPr>
      <w:r w:rsidRPr="00C960A1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685BE979" wp14:editId="7E39896D">
            <wp:simplePos x="0" y="0"/>
            <wp:positionH relativeFrom="margin">
              <wp:align>center</wp:align>
            </wp:positionH>
            <wp:positionV relativeFrom="paragraph">
              <wp:posOffset>206734</wp:posOffset>
            </wp:positionV>
            <wp:extent cx="8533130" cy="4925695"/>
            <wp:effectExtent l="0" t="0" r="1270" b="825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92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0974BF" w14:textId="3F60BFD1" w:rsidR="00233C9A" w:rsidRPr="00F07E1D" w:rsidRDefault="00F929F3" w:rsidP="00F07E1D">
      <w:pPr>
        <w:tabs>
          <w:tab w:val="center" w:pos="6719"/>
        </w:tabs>
        <w:sectPr w:rsidR="00233C9A" w:rsidRPr="00F07E1D" w:rsidSect="000627FE">
          <w:pgSz w:w="16840" w:h="11907" w:orient="landscape" w:code="9"/>
          <w:pgMar w:top="851" w:right="1701" w:bottom="850" w:left="1701" w:header="584" w:footer="555" w:gutter="0"/>
          <w:pgNumType w:start="3"/>
          <w:cols w:space="720"/>
          <w:docGrid w:linePitch="360"/>
        </w:sectPr>
      </w:pPr>
      <w:r w:rsidRPr="00F929F3">
        <w:rPr>
          <w:noProof/>
          <w:lang w:val="sv-SE" w:eastAsia="sv-SE"/>
        </w:rPr>
        <w:lastRenderedPageBreak/>
        <w:drawing>
          <wp:anchor distT="0" distB="0" distL="114300" distR="114300" simplePos="0" relativeHeight="251659264" behindDoc="0" locked="0" layoutInCell="1" allowOverlap="1" wp14:anchorId="6D551B70" wp14:editId="7B32C865">
            <wp:simplePos x="0" y="0"/>
            <wp:positionH relativeFrom="column">
              <wp:posOffset>635</wp:posOffset>
            </wp:positionH>
            <wp:positionV relativeFrom="paragraph">
              <wp:posOffset>166</wp:posOffset>
            </wp:positionV>
            <wp:extent cx="8827200" cy="5479200"/>
            <wp:effectExtent l="0" t="0" r="0" b="7620"/>
            <wp:wrapSquare wrapText="bothSides"/>
            <wp:docPr id="22" name="Bildobjekt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7200" cy="547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7E1D">
        <w:tab/>
      </w:r>
    </w:p>
    <w:p w14:paraId="02655B1F" w14:textId="41A2F307" w:rsidR="00F07E1D" w:rsidRDefault="00F929F3" w:rsidP="00076738">
      <w:pPr>
        <w:tabs>
          <w:tab w:val="left" w:pos="1290"/>
          <w:tab w:val="left" w:pos="9072"/>
        </w:tabs>
        <w:ind w:right="113"/>
      </w:pPr>
      <w:r w:rsidRPr="00F929F3">
        <w:rPr>
          <w:noProof/>
          <w:lang w:val="sv-SE" w:eastAsia="sv-SE"/>
        </w:rPr>
        <w:lastRenderedPageBreak/>
        <w:drawing>
          <wp:anchor distT="0" distB="0" distL="114300" distR="114300" simplePos="0" relativeHeight="251660288" behindDoc="0" locked="0" layoutInCell="1" allowOverlap="1" wp14:anchorId="6F109F5F" wp14:editId="2B89E257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830800" cy="5594400"/>
            <wp:effectExtent l="0" t="0" r="8890" b="6350"/>
            <wp:wrapSquare wrapText="bothSides"/>
            <wp:docPr id="31" name="Bildobjekt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0800" cy="55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588">
        <w:br w:type="page"/>
      </w:r>
      <w:r w:rsidR="00A40915" w:rsidRPr="00A40915">
        <w:lastRenderedPageBreak/>
        <w:t xml:space="preserve"> </w:t>
      </w:r>
      <w:r w:rsidR="001644B2">
        <w:br w:type="page"/>
      </w:r>
      <w:r w:rsidRPr="00F929F3">
        <w:rPr>
          <w:noProof/>
          <w:lang w:val="sv-SE" w:eastAsia="sv-SE"/>
        </w:rPr>
        <w:drawing>
          <wp:anchor distT="0" distB="0" distL="114300" distR="114300" simplePos="0" relativeHeight="251661312" behindDoc="0" locked="0" layoutInCell="1" allowOverlap="1" wp14:anchorId="5D9FBAEC" wp14:editId="3E85D0BD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827200" cy="5508000"/>
            <wp:effectExtent l="0" t="0" r="0" b="0"/>
            <wp:wrapSquare wrapText="bothSides"/>
            <wp:docPr id="36" name="Bildobjekt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7200" cy="5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5584E" w14:textId="0D25556B" w:rsidR="00C60F8E" w:rsidRDefault="00E4436F" w:rsidP="00373CF3">
      <w:pPr>
        <w:tabs>
          <w:tab w:val="left" w:pos="1290"/>
        </w:tabs>
      </w:pPr>
      <w:r w:rsidRPr="00E4436F">
        <w:rPr>
          <w:noProof/>
          <w:lang w:val="sv-SE" w:eastAsia="sv-SE"/>
        </w:rPr>
        <w:lastRenderedPageBreak/>
        <w:drawing>
          <wp:anchor distT="0" distB="0" distL="114300" distR="114300" simplePos="0" relativeHeight="251669504" behindDoc="0" locked="0" layoutInCell="1" allowOverlap="1" wp14:anchorId="400ACDA3" wp14:editId="171C1BFE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830800" cy="5608800"/>
            <wp:effectExtent l="0" t="0" r="8890" b="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0800" cy="56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047CD8" w14:textId="28978585" w:rsidR="00C448BD" w:rsidRDefault="00C448BD" w:rsidP="00373CF3">
      <w:pPr>
        <w:tabs>
          <w:tab w:val="left" w:pos="1290"/>
        </w:tabs>
      </w:pPr>
    </w:p>
    <w:p w14:paraId="3E364821" w14:textId="77208C6F" w:rsidR="00C448BD" w:rsidRDefault="00076738" w:rsidP="00373CF3">
      <w:pPr>
        <w:tabs>
          <w:tab w:val="left" w:pos="1290"/>
        </w:tabs>
      </w:pPr>
      <w:r w:rsidRPr="00076738">
        <w:rPr>
          <w:noProof/>
          <w:lang w:val="sv-SE" w:eastAsia="sv-SE"/>
        </w:rPr>
        <w:drawing>
          <wp:anchor distT="0" distB="0" distL="114300" distR="114300" simplePos="0" relativeHeight="251663360" behindDoc="0" locked="0" layoutInCell="1" allowOverlap="1" wp14:anchorId="03DF905D" wp14:editId="5BD2C4A5">
            <wp:simplePos x="0" y="0"/>
            <wp:positionH relativeFrom="column">
              <wp:posOffset>1242</wp:posOffset>
            </wp:positionH>
            <wp:positionV relativeFrom="paragraph">
              <wp:posOffset>505488</wp:posOffset>
            </wp:positionV>
            <wp:extent cx="8827200" cy="5101200"/>
            <wp:effectExtent l="0" t="0" r="0" b="4445"/>
            <wp:wrapSquare wrapText="bothSides"/>
            <wp:docPr id="41" name="Bildobjekt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7200" cy="510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D6B4BB" w14:textId="33AEAF63" w:rsidR="00076738" w:rsidRDefault="00CE5557" w:rsidP="00076738">
      <w:pPr>
        <w:tabs>
          <w:tab w:val="left" w:pos="1290"/>
        </w:tabs>
      </w:pPr>
      <w:r w:rsidRPr="00CE5557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10ADD000" wp14:editId="18ED53C7">
            <wp:simplePos x="0" y="0"/>
            <wp:positionH relativeFrom="column">
              <wp:posOffset>1242</wp:posOffset>
            </wp:positionH>
            <wp:positionV relativeFrom="paragraph">
              <wp:posOffset>387</wp:posOffset>
            </wp:positionV>
            <wp:extent cx="8974800" cy="5544000"/>
            <wp:effectExtent l="0" t="0" r="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4800" cy="55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8C404" w14:textId="2C2E6118" w:rsidR="00CE5515" w:rsidRDefault="00076738" w:rsidP="00076738">
      <w:pPr>
        <w:tabs>
          <w:tab w:val="left" w:pos="1290"/>
        </w:tabs>
        <w:ind w:right="-596"/>
      </w:pPr>
      <w:r w:rsidRPr="00076738">
        <w:rPr>
          <w:noProof/>
          <w:lang w:val="sv-SE" w:eastAsia="sv-SE"/>
        </w:rPr>
        <w:lastRenderedPageBreak/>
        <w:drawing>
          <wp:inline distT="0" distB="0" distL="0" distR="0" wp14:anchorId="0A4F99AF" wp14:editId="2CEF83B3">
            <wp:extent cx="8533130" cy="5425440"/>
            <wp:effectExtent l="0" t="0" r="1270" b="3810"/>
            <wp:docPr id="45" name="Bildobjekt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42B3" w:rsidRPr="00076738">
        <w:br w:type="page"/>
      </w:r>
    </w:p>
    <w:p w14:paraId="38D48A5F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CCD2BD6" w14:textId="5D89B091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76179BF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2C729CD" w14:textId="18321272" w:rsidR="00CE5515" w:rsidRDefault="00E4436F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E4436F">
        <w:rPr>
          <w:noProof/>
          <w:lang w:val="sv-SE" w:eastAsia="sv-SE"/>
        </w:rPr>
        <w:drawing>
          <wp:anchor distT="0" distB="0" distL="114300" distR="114300" simplePos="0" relativeHeight="251671552" behindDoc="0" locked="0" layoutInCell="1" allowOverlap="1" wp14:anchorId="4F7A04FD" wp14:editId="25D172D8">
            <wp:simplePos x="0" y="0"/>
            <wp:positionH relativeFrom="column">
              <wp:posOffset>-356566</wp:posOffset>
            </wp:positionH>
            <wp:positionV relativeFrom="paragraph">
              <wp:posOffset>2347</wp:posOffset>
            </wp:positionV>
            <wp:extent cx="8823600" cy="5029200"/>
            <wp:effectExtent l="0" t="0" r="0" b="0"/>
            <wp:wrapSquare wrapText="bothSides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36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9B53A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AE4C74C" w14:textId="676B8FB7" w:rsidR="00CE5515" w:rsidRDefault="006764E9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  <w:r w:rsidRPr="006764E9">
        <w:rPr>
          <w:noProof/>
          <w:lang w:val="sv-SE" w:eastAsia="sv-SE"/>
        </w:rPr>
        <w:drawing>
          <wp:anchor distT="0" distB="0" distL="114300" distR="114300" simplePos="0" relativeHeight="251672576" behindDoc="0" locked="0" layoutInCell="1" allowOverlap="1" wp14:anchorId="2CDF7E86" wp14:editId="467C8685">
            <wp:simplePos x="0" y="0"/>
            <wp:positionH relativeFrom="column">
              <wp:posOffset>-356566</wp:posOffset>
            </wp:positionH>
            <wp:positionV relativeFrom="paragraph">
              <wp:posOffset>2844</wp:posOffset>
            </wp:positionV>
            <wp:extent cx="8830800" cy="3466800"/>
            <wp:effectExtent l="0" t="0" r="8890" b="635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0800" cy="34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E7DBB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7EA67F2" w14:textId="3F4019D5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6A26FE0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0AAD0BA" w14:textId="43E6566D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341615B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E4BAC0D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8145842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F8AC2ED" w14:textId="768E7BF8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1964EDF8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5009FDD6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A5BE42B" w14:textId="5336DA45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24D0EE7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01418020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48DCF4AF" w14:textId="77777777" w:rsidR="00CE5515" w:rsidRDefault="00CE5515" w:rsidP="000C77BB">
      <w:pPr>
        <w:tabs>
          <w:tab w:val="left" w:pos="1290"/>
        </w:tabs>
        <w:ind w:left="-567"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617A3B43" w14:textId="77777777" w:rsidR="001D4297" w:rsidRDefault="001D4297" w:rsidP="00273E2D">
      <w:pPr>
        <w:tabs>
          <w:tab w:val="left" w:pos="1290"/>
        </w:tabs>
        <w:ind w:right="-596"/>
        <w:rPr>
          <w:rFonts w:ascii="Arial" w:hAnsi="Arial" w:cs="Arial"/>
          <w:b/>
          <w:sz w:val="18"/>
          <w:szCs w:val="18"/>
          <w:vertAlign w:val="superscript"/>
        </w:rPr>
      </w:pPr>
    </w:p>
    <w:p w14:paraId="294061CB" w14:textId="77777777" w:rsidR="003841CC" w:rsidRPr="00C448BD" w:rsidRDefault="003841CC" w:rsidP="000C77BB">
      <w:pPr>
        <w:tabs>
          <w:tab w:val="left" w:pos="1290"/>
        </w:tabs>
        <w:ind w:left="-567" w:right="-596"/>
      </w:pPr>
      <w:r w:rsidRPr="003841CC">
        <w:rPr>
          <w:rFonts w:ascii="Arial" w:hAnsi="Arial" w:cs="Arial"/>
          <w:b/>
          <w:sz w:val="18"/>
          <w:szCs w:val="18"/>
          <w:vertAlign w:val="superscript"/>
        </w:rPr>
        <w:t>1</w:t>
      </w:r>
      <w:r w:rsidRPr="003841CC">
        <w:rPr>
          <w:rFonts w:ascii="Arial" w:hAnsi="Arial" w:cs="Arial"/>
          <w:sz w:val="18"/>
          <w:szCs w:val="18"/>
        </w:rPr>
        <w:t xml:space="preserve">HLA-C*06 alleles in bold lettering are listed as confirmed alleles on the 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5" w:history="1">
        <w:r w:rsidRPr="003841CC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2D2211">
        <w:rPr>
          <w:rFonts w:ascii="Arial" w:hAnsi="Arial" w:cs="Arial"/>
          <w:sz w:val="18"/>
          <w:szCs w:val="18"/>
        </w:rPr>
        <w:t>, release 3.24</w:t>
      </w:r>
      <w:r w:rsidRPr="003841CC">
        <w:rPr>
          <w:rFonts w:ascii="Arial" w:hAnsi="Arial" w:cs="Arial"/>
          <w:sz w:val="18"/>
          <w:szCs w:val="18"/>
        </w:rPr>
        <w:t xml:space="preserve">.0, </w:t>
      </w:r>
      <w:r w:rsidR="008C046D">
        <w:rPr>
          <w:rFonts w:ascii="Arial" w:hAnsi="Arial" w:cs="Arial"/>
          <w:sz w:val="18"/>
          <w:szCs w:val="18"/>
        </w:rPr>
        <w:t>April</w:t>
      </w:r>
      <w:r w:rsidR="002D2211">
        <w:rPr>
          <w:rFonts w:ascii="Arial" w:hAnsi="Arial" w:cs="Arial"/>
          <w:sz w:val="18"/>
          <w:szCs w:val="18"/>
        </w:rPr>
        <w:t xml:space="preserve"> 2016</w:t>
      </w:r>
      <w:r w:rsidRPr="003841CC">
        <w:rPr>
          <w:rFonts w:ascii="Arial" w:hAnsi="Arial" w:cs="Arial"/>
          <w:sz w:val="18"/>
          <w:szCs w:val="18"/>
        </w:rPr>
        <w:t>.</w:t>
      </w:r>
    </w:p>
    <w:p w14:paraId="25F4642B" w14:textId="77777777" w:rsidR="00CB6173" w:rsidRDefault="003841CC" w:rsidP="00CB617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pacing w:val="-3"/>
          <w:sz w:val="18"/>
          <w:szCs w:val="18"/>
        </w:rPr>
      </w:pPr>
      <w:r w:rsidRPr="003841CC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3841CC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3841CC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6" w:history="1">
        <w:r w:rsidRPr="003841CC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3841CC">
        <w:rPr>
          <w:rFonts w:cs="Arial"/>
          <w:spacing w:val="-3"/>
          <w:sz w:val="18"/>
          <w:szCs w:val="18"/>
        </w:rPr>
        <w:t>.</w:t>
      </w:r>
    </w:p>
    <w:p w14:paraId="2BB37AAC" w14:textId="77777777" w:rsidR="005F4F76" w:rsidRPr="005F4F76" w:rsidRDefault="003841CC" w:rsidP="005F4F76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567" w:right="-596"/>
        <w:rPr>
          <w:rFonts w:cs="Arial"/>
          <w:sz w:val="18"/>
          <w:szCs w:val="18"/>
        </w:rPr>
      </w:pPr>
      <w:r w:rsidRPr="00CB6173">
        <w:rPr>
          <w:rFonts w:cs="Arial"/>
          <w:b/>
          <w:sz w:val="18"/>
          <w:szCs w:val="18"/>
          <w:vertAlign w:val="superscript"/>
        </w:rPr>
        <w:t>3</w:t>
      </w:r>
      <w:r w:rsidR="00CB6173" w:rsidRPr="0096132F">
        <w:rPr>
          <w:sz w:val="18"/>
          <w:szCs w:val="18"/>
        </w:rPr>
        <w:t>The following HLA-</w:t>
      </w:r>
      <w:r w:rsidR="00CB6173">
        <w:rPr>
          <w:sz w:val="18"/>
          <w:szCs w:val="18"/>
        </w:rPr>
        <w:t>C*06</w:t>
      </w:r>
      <w:r w:rsidR="00CB6173" w:rsidRPr="0096132F">
        <w:rPr>
          <w:sz w:val="18"/>
          <w:szCs w:val="18"/>
        </w:rPr>
        <w:t xml:space="preserve"> primer mixes have two </w:t>
      </w:r>
      <w:r w:rsidR="00CB6173" w:rsidRPr="0096132F">
        <w:rPr>
          <w:rFonts w:cs="Arial"/>
          <w:sz w:val="18"/>
          <w:szCs w:val="18"/>
        </w:rPr>
        <w:t>or more product sizes:</w:t>
      </w:r>
    </w:p>
    <w:tbl>
      <w:tblPr>
        <w:tblStyle w:val="A-SSP"/>
        <w:tblW w:w="13742" w:type="dxa"/>
        <w:tblInd w:w="-851" w:type="dxa"/>
        <w:tblLayout w:type="fixed"/>
        <w:tblLook w:val="0020" w:firstRow="1" w:lastRow="0" w:firstColumn="0" w:lastColumn="0" w:noHBand="0" w:noVBand="0"/>
      </w:tblPr>
      <w:tblGrid>
        <w:gridCol w:w="936"/>
        <w:gridCol w:w="1610"/>
        <w:gridCol w:w="2075"/>
        <w:gridCol w:w="9121"/>
      </w:tblGrid>
      <w:tr w:rsidR="00735583" w:rsidRPr="00735583" w14:paraId="1C6C63B2" w14:textId="77777777" w:rsidTr="007355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827C081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610" w:type="dxa"/>
          </w:tcPr>
          <w:p w14:paraId="6810F093" w14:textId="32418884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2075" w:type="dxa"/>
          </w:tcPr>
          <w:p w14:paraId="6C873377" w14:textId="171EEE85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6 alleles</w:t>
            </w:r>
          </w:p>
        </w:tc>
        <w:tc>
          <w:tcPr>
            <w:tcW w:w="9121" w:type="dxa"/>
          </w:tcPr>
          <w:p w14:paraId="19CE5A56" w14:textId="77777777" w:rsidR="00735583" w:rsidRPr="00735583" w:rsidRDefault="00735583" w:rsidP="00A657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735583" w:rsidRPr="00735583" w14:paraId="64C6125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0E03AC60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610" w:type="dxa"/>
          </w:tcPr>
          <w:p w14:paraId="3DF888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2A928A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3F146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60C48C0F" w14:textId="77777777" w:rsidR="006764E9" w:rsidRPr="006764E9" w:rsidRDefault="006764E9" w:rsidP="006764E9">
            <w:pPr>
              <w:rPr>
                <w:rFonts w:cs="Arial"/>
                <w:color w:val="000000"/>
                <w:sz w:val="18"/>
                <w:szCs w:val="18"/>
              </w:rPr>
            </w:pPr>
            <w:r w:rsidRPr="006764E9">
              <w:rPr>
                <w:rFonts w:cs="Arial"/>
                <w:color w:val="000000"/>
                <w:sz w:val="18"/>
                <w:szCs w:val="18"/>
              </w:rPr>
              <w:t>*06:05, 06:67, 06:103</w:t>
            </w:r>
          </w:p>
          <w:p w14:paraId="7EC894B7" w14:textId="77777777" w:rsidR="006764E9" w:rsidRDefault="006764E9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B39083" w14:textId="7BFD263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8</w:t>
            </w:r>
            <w:r w:rsidR="00B41888">
              <w:rPr>
                <w:rFonts w:cs="Arial"/>
                <w:color w:val="000000"/>
                <w:sz w:val="18"/>
                <w:szCs w:val="18"/>
              </w:rPr>
              <w:t>, 06:23, 06:179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121" w:type="dxa"/>
          </w:tcPr>
          <w:p w14:paraId="7BBBDBD6" w14:textId="506F9698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94, 04:129, 05:01:01:01-05:01:27, 05:01:2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5:01:29-05:01:43, 05:03-05:28, 05:30-05:47, 05:49-05:91N, 05:93-05:128N, 05:130-05:154N, 05:156-05:189, 08:10, 12:21, 12:33, 15:107, 17:05</w:t>
            </w:r>
          </w:p>
          <w:p w14:paraId="70ED904F" w14:textId="0134321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</w:t>
            </w:r>
            <w:r w:rsidR="006764E9" w:rsidRPr="00735583">
              <w:rPr>
                <w:rFonts w:cs="Arial"/>
                <w:color w:val="000000"/>
                <w:sz w:val="18"/>
                <w:szCs w:val="18"/>
              </w:rPr>
              <w:t>01:04, 01:09</w:t>
            </w:r>
            <w:r w:rsidR="006764E9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2:21</w:t>
            </w:r>
            <w:r w:rsidR="006764E9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="006764E9" w:rsidRPr="00735583">
              <w:rPr>
                <w:rFonts w:cs="Arial"/>
                <w:color w:val="000000"/>
                <w:sz w:val="18"/>
                <w:szCs w:val="18"/>
              </w:rPr>
              <w:t>12:178</w:t>
            </w:r>
          </w:p>
        </w:tc>
      </w:tr>
      <w:tr w:rsidR="00735583" w:rsidRPr="00735583" w14:paraId="59DC19F0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3"/>
        </w:trPr>
        <w:tc>
          <w:tcPr>
            <w:tcW w:w="936" w:type="dxa"/>
          </w:tcPr>
          <w:p w14:paraId="1DBBA11A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610" w:type="dxa"/>
          </w:tcPr>
          <w:p w14:paraId="42202D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676E087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46CF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8ED7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FC1D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0069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DF545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7B2837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693B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13E1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57F7C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86EE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90 bp</w:t>
            </w:r>
          </w:p>
        </w:tc>
        <w:tc>
          <w:tcPr>
            <w:tcW w:w="2075" w:type="dxa"/>
          </w:tcPr>
          <w:p w14:paraId="02CE878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5-06:06, 06:204</w:t>
            </w:r>
          </w:p>
          <w:p w14:paraId="4831DD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08457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5EA1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D5EFF7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7B085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FBCD7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0642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0359E6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0BBA4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0F6FB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28C70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50 </w:t>
            </w:r>
          </w:p>
        </w:tc>
        <w:tc>
          <w:tcPr>
            <w:tcW w:w="9121" w:type="dxa"/>
          </w:tcPr>
          <w:p w14:paraId="6D6735D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02:01:01-01:03, 01:05-01:07:01, 01:08, 01:10-01:20, 01:23-01:34, 01:36-01:130, 01:132-01:159, 01:161-01:166, 03:99:02, 04:1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?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5:01:01:01-05:01:43, 05:03-05:07N, 05:09:01-05:10, 05:12-05:16, 05:18:01-05:26, 05:28-05:50, 05:53-05:61, 05:63-05:67, 05:69, 05:71-05:78:02, 05:80-05:88, 05:90-05:105, 05:107-05:111, 05:113N-05:114, 05:116-05:133, 05:135-05:145, 05:147-05:150, 05:152-05:162, 05:164-05:183, 05:185-05:190, 08:02:01:01-08:02:22, 08:05, 08:07, 08:12, 08:15:01-08:15:02, 08:17-08:19:02, 08:23, 08:25, 08:28, 08:30, 08:32-08:35, 08:37, 08:43, 08:45, 08:47-08:49, 08:51-08:53, 08:55N, 08:62:01-08:63, 08:67-08:71, 08:73-08:77, 08:90, 08:92, 08:94, 08:100, 08:103, 08:107-08:108, 08:110-08:112, 08:114-08:116, 08:118, 08:120, 08:123, 08:125-08:126, 08:132, 08:134, 08:140, 08:146, 08:149-08:152, 08:156, 08:158-08:159, 08:161N, 08:166-08:167, 08:169-08:172, 12:09, 12:24, 12:85, 12:233, 14:02:01:01-14:05, 14:07N-14:14, 14:17-14:52, 14:54-14:62, 14:64-14:76, 14:78-14:86, 14:88-14:89, 14:91-14:100, 15:08, 15:102, 15:143, 15:148, 16:53, 16:68, 16:88, 17:17, 18:01-18:02:02, 18:04-18:11</w:t>
            </w:r>
          </w:p>
          <w:p w14:paraId="2B89A0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53</w:t>
            </w:r>
          </w:p>
        </w:tc>
      </w:tr>
      <w:tr w:rsidR="00735583" w:rsidRPr="00735583" w14:paraId="02D55E7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BDBE9B2" w14:textId="2380CB7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7</w:t>
            </w:r>
          </w:p>
        </w:tc>
        <w:tc>
          <w:tcPr>
            <w:tcW w:w="1610" w:type="dxa"/>
          </w:tcPr>
          <w:p w14:paraId="6EA145E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3C029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  <w:p w14:paraId="4A916B9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35 bp</w:t>
            </w:r>
          </w:p>
        </w:tc>
        <w:tc>
          <w:tcPr>
            <w:tcW w:w="2075" w:type="dxa"/>
          </w:tcPr>
          <w:p w14:paraId="21C495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7</w:t>
            </w:r>
          </w:p>
          <w:p w14:paraId="0DBB1E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</w:t>
            </w:r>
          </w:p>
          <w:p w14:paraId="5E7D687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3, 06:104</w:t>
            </w:r>
          </w:p>
        </w:tc>
        <w:tc>
          <w:tcPr>
            <w:tcW w:w="9121" w:type="dxa"/>
          </w:tcPr>
          <w:p w14:paraId="0C1E55F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4B3B6C76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FDFE87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 xml:space="preserve">  9</w:t>
            </w:r>
          </w:p>
        </w:tc>
        <w:tc>
          <w:tcPr>
            <w:tcW w:w="1610" w:type="dxa"/>
          </w:tcPr>
          <w:p w14:paraId="3D1A51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35B611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E2046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72D64E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435 bp </w:t>
            </w:r>
          </w:p>
        </w:tc>
        <w:tc>
          <w:tcPr>
            <w:tcW w:w="2075" w:type="dxa"/>
          </w:tcPr>
          <w:p w14:paraId="7EF068D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9:01-06:09:02, 06:144</w:t>
            </w:r>
          </w:p>
          <w:p w14:paraId="43B9C7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3, 06:179</w:t>
            </w:r>
          </w:p>
          <w:p w14:paraId="49374D8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</w:t>
            </w:r>
          </w:p>
        </w:tc>
        <w:tc>
          <w:tcPr>
            <w:tcW w:w="9121" w:type="dxa"/>
          </w:tcPr>
          <w:p w14:paraId="69A5EEA2" w14:textId="39AFFD1F" w:rsidR="00735583" w:rsidRPr="00735583" w:rsidRDefault="00B41888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 xml:space="preserve">02:22, 02:118, 04:94:01-04:94:02, 05:08, 05:52, 05:89, 05:106:01-05:106:02, 08:27, 08:29, 08:31, 08:160, 12:31, 12:144, 18:03, </w:t>
            </w:r>
            <w:r w:rsidR="00735583"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137, B*37:66, B*50:47</w:t>
            </w:r>
          </w:p>
          <w:p w14:paraId="1DC0BEB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04, 01:09, 12:178</w:t>
            </w:r>
          </w:p>
          <w:p w14:paraId="0660D0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07, 07:09, 07:76:01-07:76:02, 07:315, 07:328, 07:406, 07:559, 07:598, 07:656, 18:01-18:11</w:t>
            </w:r>
          </w:p>
        </w:tc>
      </w:tr>
      <w:tr w:rsidR="00735583" w:rsidRPr="00735583" w14:paraId="4033C070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A8DD065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610" w:type="dxa"/>
          </w:tcPr>
          <w:p w14:paraId="1D8074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6401589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B084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E1A9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23B4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809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2E8166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2075" w:type="dxa"/>
          </w:tcPr>
          <w:p w14:paraId="7D57D26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, 06:122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24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47, 06:217</w:t>
            </w:r>
          </w:p>
          <w:p w14:paraId="2D30F9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EB91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4624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775A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</w:t>
            </w:r>
          </w:p>
        </w:tc>
        <w:tc>
          <w:tcPr>
            <w:tcW w:w="9121" w:type="dxa"/>
          </w:tcPr>
          <w:p w14:paraId="61E0FD4B" w14:textId="2F8E72E4" w:rsidR="00735583" w:rsidRPr="00735583" w:rsidRDefault="00B41888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>07:01:13, 07:04:01:01-07:04:11, 07:04:13-07:04:16, 07:11-07:12, 07:45, 07:63, 07:68, 07:101, 07:139, 07:142, 07:181, 07:199:01-07:199:02, 07:272, 07:302, 07:323-07:324, 07:329N, 07:338, 07:354-07:355, 07:358, 07:364-07:365, 07:378, 07:394-07:395, 07:420, 07:426, 07:428, 07:447, 07:459, 07:466-07:467, 07:480, 07:487, 07:501, 07:523, 07:534-07:535, 07:552, 07:562-07:563, 07:569, 07:585-07:586, 07:600:01N-07:600:02N, 07:622, 07:626, 07:651, 07:655, 07:656</w:t>
            </w:r>
            <w:r w:rsidR="00735583"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="00735583" w:rsidRPr="00735583">
              <w:rPr>
                <w:rFonts w:cs="Arial"/>
                <w:color w:val="000000"/>
                <w:sz w:val="18"/>
                <w:szCs w:val="18"/>
              </w:rPr>
              <w:t xml:space="preserve">, 07:664, 07:672N, 07:674, 07:693, 12:02:11, 12:03:09, 16:01:16, </w:t>
            </w:r>
            <w:r w:rsidR="00735583"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4</w:t>
            </w:r>
          </w:p>
          <w:p w14:paraId="0F62110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7:107, 07:224, 16:31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193, B*35:283</w:t>
            </w:r>
          </w:p>
        </w:tc>
      </w:tr>
      <w:tr w:rsidR="00735583" w:rsidRPr="00735583" w14:paraId="3FD4AEE2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E68409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610" w:type="dxa"/>
          </w:tcPr>
          <w:p w14:paraId="0081F2D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55 bp </w:t>
            </w:r>
          </w:p>
          <w:p w14:paraId="144EC9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57446FC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</w:t>
            </w:r>
          </w:p>
          <w:p w14:paraId="7781D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9</w:t>
            </w:r>
          </w:p>
        </w:tc>
        <w:tc>
          <w:tcPr>
            <w:tcW w:w="9121" w:type="dxa"/>
          </w:tcPr>
          <w:p w14:paraId="4C56FA7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089F7CF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D45D849" w14:textId="1F0B546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610" w:type="dxa"/>
          </w:tcPr>
          <w:p w14:paraId="5B874D9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70B8C1B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05 bp</w:t>
            </w:r>
          </w:p>
        </w:tc>
        <w:tc>
          <w:tcPr>
            <w:tcW w:w="2075" w:type="dxa"/>
          </w:tcPr>
          <w:p w14:paraId="3C346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5</w:t>
            </w:r>
          </w:p>
          <w:p w14:paraId="4135911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, 06:143</w:t>
            </w:r>
          </w:p>
        </w:tc>
        <w:tc>
          <w:tcPr>
            <w:tcW w:w="9121" w:type="dxa"/>
          </w:tcPr>
          <w:p w14:paraId="3F0C71E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7A94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3:32, 03:45, 03:136, 03:297, 04:80, 04:100, 04:1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4:178, 07: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, 07:43:01, 07:196, 07:568, 15:25, 15:62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357, B*35:178, B*35:282, B*35:316</w:t>
            </w:r>
          </w:p>
        </w:tc>
      </w:tr>
      <w:tr w:rsidR="00735583" w:rsidRPr="00735583" w14:paraId="79E8133C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98AE03B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5</w:t>
            </w:r>
          </w:p>
        </w:tc>
        <w:tc>
          <w:tcPr>
            <w:tcW w:w="1610" w:type="dxa"/>
          </w:tcPr>
          <w:p w14:paraId="0FC92DF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33F56A9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60 bp</w:t>
            </w:r>
          </w:p>
        </w:tc>
        <w:tc>
          <w:tcPr>
            <w:tcW w:w="2075" w:type="dxa"/>
          </w:tcPr>
          <w:p w14:paraId="2E773F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6N</w:t>
            </w:r>
          </w:p>
          <w:p w14:paraId="2FD0C92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</w:t>
            </w:r>
          </w:p>
        </w:tc>
        <w:tc>
          <w:tcPr>
            <w:tcW w:w="9121" w:type="dxa"/>
          </w:tcPr>
          <w:p w14:paraId="77C273F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500E10F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35B5F1F" w14:textId="6F367AF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19</w:t>
            </w:r>
          </w:p>
        </w:tc>
        <w:tc>
          <w:tcPr>
            <w:tcW w:w="1610" w:type="dxa"/>
          </w:tcPr>
          <w:p w14:paraId="535CF0F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85 bp </w:t>
            </w:r>
          </w:p>
          <w:p w14:paraId="2F942E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2D1AC5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78F79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63490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2075" w:type="dxa"/>
          </w:tcPr>
          <w:p w14:paraId="001432C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8</w:t>
            </w:r>
          </w:p>
          <w:p w14:paraId="21ECEE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801E4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1429A2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2</w:t>
            </w:r>
          </w:p>
          <w:p w14:paraId="432120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2, 06:124</w:t>
            </w:r>
          </w:p>
        </w:tc>
        <w:tc>
          <w:tcPr>
            <w:tcW w:w="9121" w:type="dxa"/>
          </w:tcPr>
          <w:p w14:paraId="68ECFB54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2:14:01-02:14:02, 03:67, 04:42:01-04:42:02, 05:43, 07:20, 07:73:01-07:73:02, 07:172:01-07:172:02, 07:390, 08:37, 12:195:01-12:195:03, 12:217, 15:23:01-15:23:02, 15:138, 15:158, 16:21, 17:20, 18:04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56:01-08:56:02, B*08:180,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142, B*35:218, B*35:256, B*51:68, B*57:49</w:t>
            </w:r>
          </w:p>
          <w:p w14:paraId="6172F026" w14:textId="77777777" w:rsidR="00956335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5500D7" w14:textId="25985EA0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59, 07:656</w:t>
            </w:r>
          </w:p>
        </w:tc>
      </w:tr>
      <w:tr w:rsidR="00735583" w:rsidRPr="00735583" w14:paraId="43D88CBD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6ADE444" w14:textId="5DBB2F4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0</w:t>
            </w:r>
          </w:p>
        </w:tc>
        <w:tc>
          <w:tcPr>
            <w:tcW w:w="1610" w:type="dxa"/>
          </w:tcPr>
          <w:p w14:paraId="181AED4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5C0E92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361E637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DAE4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47292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3585D8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9</w:t>
            </w:r>
          </w:p>
          <w:p w14:paraId="6ABFC01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06:05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44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24, 06:13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19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6:217</w:t>
            </w:r>
          </w:p>
          <w:p w14:paraId="1503E5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7 </w:t>
            </w:r>
          </w:p>
        </w:tc>
        <w:tc>
          <w:tcPr>
            <w:tcW w:w="9121" w:type="dxa"/>
          </w:tcPr>
          <w:p w14:paraId="5185543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134</w:t>
            </w:r>
          </w:p>
          <w:p w14:paraId="02FCEF72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4:01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-02:14:02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2:107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3:39, 03:67, 03:344:01:01-03:344:01:02, 05:43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39-07:40, 07:177, 07:210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23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32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07:335, 07:563, 08:37, 15:23:01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-15:23:02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15:63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15:13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, 15:158</w:t>
            </w:r>
            <w:r w:rsidRPr="00735583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, 16:21, 16:80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15</w:t>
            </w:r>
          </w:p>
          <w:p w14:paraId="3C7A88A2" w14:textId="10B1ACAB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6:47, 16:128</w:t>
            </w:r>
          </w:p>
        </w:tc>
      </w:tr>
      <w:tr w:rsidR="00735583" w:rsidRPr="00735583" w14:paraId="1B44F1BD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59C0FFD" w14:textId="4A72DB0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1</w:t>
            </w:r>
          </w:p>
        </w:tc>
        <w:tc>
          <w:tcPr>
            <w:tcW w:w="1610" w:type="dxa"/>
          </w:tcPr>
          <w:p w14:paraId="2F1E5B3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  <w:p w14:paraId="042CBA6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42F6E0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5D92EC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6, 06:87</w:t>
            </w:r>
          </w:p>
          <w:p w14:paraId="7521E0B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2</w:t>
            </w:r>
          </w:p>
          <w:p w14:paraId="2FB65AB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25 </w:t>
            </w:r>
          </w:p>
        </w:tc>
        <w:tc>
          <w:tcPr>
            <w:tcW w:w="9121" w:type="dxa"/>
          </w:tcPr>
          <w:p w14:paraId="01C30C1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2:113, 12:45, 12:56  12:166, 16:61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A*68:76:01-68:76:02</w:t>
            </w:r>
          </w:p>
          <w:p w14:paraId="1FE6FB22" w14:textId="77777777" w:rsidR="00956335" w:rsidRDefault="00956335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41094265" w14:textId="1173BB5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4:81</w:t>
            </w:r>
          </w:p>
        </w:tc>
      </w:tr>
      <w:tr w:rsidR="00735583" w:rsidRPr="00735583" w14:paraId="06550731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CE8452F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610" w:type="dxa"/>
          </w:tcPr>
          <w:p w14:paraId="15B2E5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B15A0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7B1F9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C79C5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3C7B4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</w:tc>
        <w:tc>
          <w:tcPr>
            <w:tcW w:w="2075" w:type="dxa"/>
          </w:tcPr>
          <w:p w14:paraId="14192F3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09:01-06:09:02, 06:34:01-06:34:02</w:t>
            </w:r>
          </w:p>
          <w:p w14:paraId="25347CD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06:103, 06:107, 06:144, 06:168, 06:179</w:t>
            </w:r>
          </w:p>
          <w:p w14:paraId="39554B5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5</w:t>
            </w:r>
          </w:p>
        </w:tc>
        <w:tc>
          <w:tcPr>
            <w:tcW w:w="9121" w:type="dxa"/>
          </w:tcPr>
          <w:p w14:paraId="1837F4A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1:09, 02:19, 02:22, 02:47, 02:111, 03:21, 03:80:01-03:80:02, 03:142, 03:287:01-03:287:02, 03:413, 04:94:01-04:94:02, 05:08, 05:52, 05:89, 05:106:01-05:106:02, 07:447, 08:27, 08:29, 08:31, 08:160, 12:31, 12:144, 12:222, 12:235, 18:03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3:31, B*13:41, B*15:58, B*15:73, B*15:137, B*15:303, B*39:36, B*46:61, B*50:47, B*54:33, B*55:21, B*56:43</w:t>
            </w:r>
          </w:p>
          <w:p w14:paraId="35B1F01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37:66</w:t>
            </w:r>
          </w:p>
        </w:tc>
      </w:tr>
      <w:tr w:rsidR="00735583" w:rsidRPr="00735583" w14:paraId="11BD573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2C7CFDC" w14:textId="42908141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5</w:t>
            </w:r>
          </w:p>
        </w:tc>
        <w:tc>
          <w:tcPr>
            <w:tcW w:w="1610" w:type="dxa"/>
          </w:tcPr>
          <w:p w14:paraId="767E32D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62714F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2075" w:type="dxa"/>
          </w:tcPr>
          <w:p w14:paraId="73F90BC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8</w:t>
            </w:r>
          </w:p>
          <w:p w14:paraId="3445152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18</w:t>
            </w:r>
          </w:p>
        </w:tc>
        <w:tc>
          <w:tcPr>
            <w:tcW w:w="9121" w:type="dxa"/>
          </w:tcPr>
          <w:p w14:paraId="59484C0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98CB5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60, 07:31:01-07:31:02, 07:177, 07:364, 07:514, 12:176, 14:17, 17:21</w:t>
            </w:r>
          </w:p>
        </w:tc>
      </w:tr>
      <w:tr w:rsidR="00735583" w:rsidRPr="00735583" w14:paraId="6D258009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7C7C2EE" w14:textId="3CBB85B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6</w:t>
            </w:r>
          </w:p>
        </w:tc>
        <w:tc>
          <w:tcPr>
            <w:tcW w:w="1610" w:type="dxa"/>
          </w:tcPr>
          <w:p w14:paraId="358DF82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2275EC4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77A4AA79" w14:textId="7B3D0ADC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39, 06:128N *06:146</w:t>
            </w:r>
          </w:p>
        </w:tc>
        <w:tc>
          <w:tcPr>
            <w:tcW w:w="9121" w:type="dxa"/>
          </w:tcPr>
          <w:p w14:paraId="032CEA4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00, 04:205N, 04:288, 15:115N, 15:150</w:t>
            </w:r>
          </w:p>
        </w:tc>
      </w:tr>
      <w:tr w:rsidR="00735583" w:rsidRPr="00735583" w14:paraId="1FEEABC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2ADC0F9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7</w:t>
            </w:r>
          </w:p>
        </w:tc>
        <w:tc>
          <w:tcPr>
            <w:tcW w:w="1610" w:type="dxa"/>
          </w:tcPr>
          <w:p w14:paraId="6ED0E9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5FADB7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</w:tc>
        <w:tc>
          <w:tcPr>
            <w:tcW w:w="2075" w:type="dxa"/>
          </w:tcPr>
          <w:p w14:paraId="56C5AE0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2:01-06:42:02</w:t>
            </w:r>
          </w:p>
          <w:p w14:paraId="78B1A1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0</w:t>
            </w:r>
          </w:p>
        </w:tc>
        <w:tc>
          <w:tcPr>
            <w:tcW w:w="9121" w:type="dxa"/>
          </w:tcPr>
          <w:p w14:paraId="517C4225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14:29</w:t>
            </w:r>
          </w:p>
          <w:p w14:paraId="270257CA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4:63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39:79</w:t>
            </w:r>
          </w:p>
        </w:tc>
      </w:tr>
      <w:tr w:rsidR="00735583" w:rsidRPr="00735583" w14:paraId="5B0B42F4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2402757" w14:textId="01047A12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610" w:type="dxa"/>
          </w:tcPr>
          <w:p w14:paraId="123203B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90 bp</w:t>
            </w:r>
          </w:p>
          <w:p w14:paraId="23C5EF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15 bp </w:t>
            </w:r>
          </w:p>
        </w:tc>
        <w:tc>
          <w:tcPr>
            <w:tcW w:w="2075" w:type="dxa"/>
          </w:tcPr>
          <w:p w14:paraId="34C5C6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1</w:t>
            </w:r>
          </w:p>
          <w:p w14:paraId="2269AA1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23</w:t>
            </w:r>
          </w:p>
        </w:tc>
        <w:tc>
          <w:tcPr>
            <w:tcW w:w="9121" w:type="dxa"/>
          </w:tcPr>
          <w:p w14:paraId="4AAE8CC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32</w:t>
            </w:r>
          </w:p>
          <w:p w14:paraId="255C252F" w14:textId="6FD68D0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57, 07:447, 12:11</w:t>
            </w:r>
          </w:p>
        </w:tc>
      </w:tr>
      <w:tr w:rsidR="00735583" w:rsidRPr="00735583" w14:paraId="31C8B923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A148466" w14:textId="23CBC2C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29</w:t>
            </w:r>
          </w:p>
        </w:tc>
        <w:tc>
          <w:tcPr>
            <w:tcW w:w="1610" w:type="dxa"/>
          </w:tcPr>
          <w:p w14:paraId="60281D4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7DF775D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70 bp </w:t>
            </w:r>
          </w:p>
          <w:p w14:paraId="1971C0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705DD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3540D26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2N</w:t>
            </w:r>
          </w:p>
          <w:p w14:paraId="376FFDA5" w14:textId="77777777" w:rsidR="00956335" w:rsidRPr="00956335" w:rsidRDefault="00956335" w:rsidP="00956335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>*06:43:01-06:43:02, 06:107, 06:179</w:t>
            </w:r>
          </w:p>
          <w:p w14:paraId="349E96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47 </w:t>
            </w:r>
          </w:p>
        </w:tc>
        <w:tc>
          <w:tcPr>
            <w:tcW w:w="9121" w:type="dxa"/>
          </w:tcPr>
          <w:p w14:paraId="430A3BB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913C5C" w14:textId="77777777" w:rsidR="00956335" w:rsidRPr="00956335" w:rsidRDefault="00956335" w:rsidP="00956335">
            <w:pPr>
              <w:rPr>
                <w:rFonts w:cs="Arial"/>
                <w:color w:val="000000"/>
                <w:sz w:val="18"/>
                <w:szCs w:val="18"/>
              </w:rPr>
            </w:pPr>
            <w:r w:rsidRPr="00956335">
              <w:rPr>
                <w:rFonts w:cs="Arial"/>
                <w:color w:val="000000"/>
                <w:sz w:val="18"/>
                <w:szCs w:val="18"/>
              </w:rPr>
              <w:t xml:space="preserve">*01:09, 02:19, 02:119, 03:21, 03:80:01-03:80:02, 03:142, 03:287:01-03:287:02, 03:413, 12:222, 12:235, </w:t>
            </w:r>
            <w:r w:rsidRPr="00B41888">
              <w:rPr>
                <w:rFonts w:cs="Arial"/>
                <w:b/>
                <w:bCs/>
                <w:color w:val="000000"/>
                <w:sz w:val="18"/>
                <w:szCs w:val="18"/>
              </w:rPr>
              <w:t>A*26:79, A*68:114, B*15:207, B*15:349:01-15:349:02</w:t>
            </w:r>
            <w:r w:rsidRPr="00956335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21D98B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2:11</w:t>
            </w:r>
          </w:p>
        </w:tc>
      </w:tr>
      <w:tr w:rsidR="00735583" w:rsidRPr="00735583" w14:paraId="49E660FE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7C734A2E" w14:textId="3E3A97C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0</w:t>
            </w:r>
          </w:p>
        </w:tc>
        <w:tc>
          <w:tcPr>
            <w:tcW w:w="1610" w:type="dxa"/>
          </w:tcPr>
          <w:p w14:paraId="6DF1B81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6D2FAA5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2075" w:type="dxa"/>
          </w:tcPr>
          <w:p w14:paraId="2B6E2FD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4</w:t>
            </w:r>
          </w:p>
          <w:p w14:paraId="3D2EE0A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6, 06:171N</w:t>
            </w:r>
          </w:p>
        </w:tc>
        <w:tc>
          <w:tcPr>
            <w:tcW w:w="9121" w:type="dxa"/>
          </w:tcPr>
          <w:p w14:paraId="4A6CC5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01:13</w:t>
            </w:r>
          </w:p>
        </w:tc>
      </w:tr>
      <w:tr w:rsidR="00735583" w:rsidRPr="00735583" w14:paraId="5D17A36E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tcW w:w="936" w:type="dxa"/>
          </w:tcPr>
          <w:p w14:paraId="2623D042" w14:textId="5AFD308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610" w:type="dxa"/>
          </w:tcPr>
          <w:p w14:paraId="46F9419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35691A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55 bp</w:t>
            </w:r>
          </w:p>
          <w:p w14:paraId="0B1F86C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5382F7A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033FE1B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8N</w:t>
            </w:r>
          </w:p>
          <w:p w14:paraId="44C418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5</w:t>
            </w:r>
          </w:p>
          <w:p w14:paraId="31EBF4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11N</w:t>
            </w:r>
          </w:p>
          <w:p w14:paraId="43FFD2D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111 </w:t>
            </w:r>
          </w:p>
        </w:tc>
        <w:tc>
          <w:tcPr>
            <w:tcW w:w="9121" w:type="dxa"/>
          </w:tcPr>
          <w:p w14:paraId="4847B28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4:205N, 15:115N</w:t>
            </w:r>
          </w:p>
          <w:p w14:paraId="0198E8F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85</w:t>
            </w:r>
          </w:p>
          <w:p w14:paraId="622F2D1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6E1BC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3:354, 05:108</w:t>
            </w:r>
          </w:p>
        </w:tc>
      </w:tr>
      <w:tr w:rsidR="00735583" w:rsidRPr="00735583" w14:paraId="06E485AB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EE5ACCB" w14:textId="181922F0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2</w:t>
            </w:r>
          </w:p>
        </w:tc>
        <w:tc>
          <w:tcPr>
            <w:tcW w:w="1610" w:type="dxa"/>
          </w:tcPr>
          <w:p w14:paraId="7C22CEE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5E69123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3A13416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1</w:t>
            </w:r>
          </w:p>
          <w:p w14:paraId="0FC02DF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9, 06:66</w:t>
            </w:r>
          </w:p>
        </w:tc>
        <w:tc>
          <w:tcPr>
            <w:tcW w:w="9121" w:type="dxa"/>
          </w:tcPr>
          <w:p w14:paraId="5AAF01C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144</w:t>
            </w:r>
          </w:p>
        </w:tc>
      </w:tr>
      <w:tr w:rsidR="00735583" w:rsidRPr="00735583" w14:paraId="48907377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B74FF8C" w14:textId="175E21BD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610" w:type="dxa"/>
          </w:tcPr>
          <w:p w14:paraId="127C62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48E9C3A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2075" w:type="dxa"/>
          </w:tcPr>
          <w:p w14:paraId="67C951B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0</w:t>
            </w:r>
          </w:p>
          <w:p w14:paraId="31512C41" w14:textId="52ECCA06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6:69, 06:93, 06:122, 06:124 </w:t>
            </w:r>
          </w:p>
        </w:tc>
        <w:tc>
          <w:tcPr>
            <w:tcW w:w="9121" w:type="dxa"/>
          </w:tcPr>
          <w:p w14:paraId="121B91BB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7:427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08:138</w:t>
            </w:r>
          </w:p>
          <w:p w14:paraId="46B27DC9" w14:textId="77C16FD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*</w:t>
            </w:r>
            <w:r w:rsidR="00956335" w:rsidRPr="00735583">
              <w:rPr>
                <w:rFonts w:cs="Arial"/>
                <w:color w:val="000000"/>
                <w:sz w:val="18"/>
                <w:szCs w:val="18"/>
              </w:rPr>
              <w:t xml:space="preserve">07:559,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7:571, 07:656</w:t>
            </w:r>
          </w:p>
        </w:tc>
      </w:tr>
      <w:tr w:rsidR="00735583" w:rsidRPr="00735583" w14:paraId="1F57B3CE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68AA8833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4</w:t>
            </w:r>
          </w:p>
        </w:tc>
        <w:tc>
          <w:tcPr>
            <w:tcW w:w="1610" w:type="dxa"/>
          </w:tcPr>
          <w:p w14:paraId="713802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75 bp</w:t>
            </w:r>
          </w:p>
          <w:p w14:paraId="0CD4A48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75 bp</w:t>
            </w:r>
          </w:p>
        </w:tc>
        <w:tc>
          <w:tcPr>
            <w:tcW w:w="2075" w:type="dxa"/>
          </w:tcPr>
          <w:p w14:paraId="684E688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4Q</w:t>
            </w:r>
          </w:p>
          <w:p w14:paraId="230E24E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0</w:t>
            </w:r>
          </w:p>
        </w:tc>
        <w:tc>
          <w:tcPr>
            <w:tcW w:w="9121" w:type="dxa"/>
          </w:tcPr>
          <w:p w14:paraId="70AB259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5:32Q</w:t>
            </w:r>
          </w:p>
          <w:p w14:paraId="70CDB9A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32:01-01:32:02, 02:56, 03:102, 03:263:01-03:263:02, 04:180:01, 07:81, 07:168, 07:450, 08:123, 08:139, 12:50, 14:82, 14:92, 15:126, 16:98, 16:102, 16:110</w:t>
            </w:r>
          </w:p>
        </w:tc>
      </w:tr>
      <w:tr w:rsidR="00735583" w:rsidRPr="00735583" w14:paraId="78DECF56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7"/>
        </w:trPr>
        <w:tc>
          <w:tcPr>
            <w:tcW w:w="936" w:type="dxa"/>
          </w:tcPr>
          <w:p w14:paraId="0299969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5</w:t>
            </w:r>
          </w:p>
        </w:tc>
        <w:tc>
          <w:tcPr>
            <w:tcW w:w="1610" w:type="dxa"/>
          </w:tcPr>
          <w:p w14:paraId="5933E8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  <w:p w14:paraId="376718A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35 bp </w:t>
            </w:r>
          </w:p>
          <w:p w14:paraId="092889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380 bp</w:t>
            </w:r>
          </w:p>
        </w:tc>
        <w:tc>
          <w:tcPr>
            <w:tcW w:w="2075" w:type="dxa"/>
          </w:tcPr>
          <w:p w14:paraId="269537D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4N</w:t>
            </w:r>
          </w:p>
          <w:p w14:paraId="458D29D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65, 06:93</w:t>
            </w:r>
          </w:p>
          <w:p w14:paraId="538A45E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6N</w:t>
            </w:r>
          </w:p>
        </w:tc>
        <w:tc>
          <w:tcPr>
            <w:tcW w:w="9121" w:type="dxa"/>
          </w:tcPr>
          <w:p w14:paraId="7AA8052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B907764" w14:textId="77777777" w:rsid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7:571</w:t>
            </w:r>
          </w:p>
          <w:p w14:paraId="1ADBAF3F" w14:textId="42AE6D61" w:rsidR="00956335" w:rsidRPr="00735583" w:rsidRDefault="00956335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2:150N</w:t>
            </w:r>
          </w:p>
        </w:tc>
      </w:tr>
      <w:tr w:rsidR="00735583" w:rsidRPr="00735583" w14:paraId="1F3EDEC4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6C51313" w14:textId="5654148C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6</w:t>
            </w:r>
          </w:p>
        </w:tc>
        <w:tc>
          <w:tcPr>
            <w:tcW w:w="1610" w:type="dxa"/>
          </w:tcPr>
          <w:p w14:paraId="21798B0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4ED8790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61A8767B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2075" w:type="dxa"/>
          </w:tcPr>
          <w:p w14:paraId="351160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7</w:t>
            </w:r>
          </w:p>
          <w:p w14:paraId="76AF983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87</w:t>
            </w:r>
          </w:p>
          <w:p w14:paraId="49704D87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8, 06:81</w:t>
            </w:r>
          </w:p>
        </w:tc>
        <w:tc>
          <w:tcPr>
            <w:tcW w:w="9121" w:type="dxa"/>
          </w:tcPr>
          <w:p w14:paraId="745B072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32DB469" w14:textId="77777777" w:rsidR="00735583" w:rsidRPr="00735583" w:rsidRDefault="00735583" w:rsidP="00A657A2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12:45, 12:166, 16:61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A*68:76:01-68:76:02</w:t>
            </w:r>
          </w:p>
          <w:p w14:paraId="6B6F1328" w14:textId="7B253DF9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>02:37,</w:t>
            </w:r>
            <w:r w:rsidR="002677F6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12:251, </w:t>
            </w:r>
            <w:r w:rsidRPr="00735583">
              <w:rPr>
                <w:rFonts w:cs="Arial"/>
                <w:b/>
                <w:color w:val="000000"/>
                <w:sz w:val="18"/>
                <w:szCs w:val="18"/>
              </w:rPr>
              <w:t>B*15:417</w:t>
            </w:r>
          </w:p>
        </w:tc>
      </w:tr>
      <w:tr w:rsidR="00735583" w:rsidRPr="00735583" w14:paraId="7A30A4DA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9F4DB25" w14:textId="72A527AE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610" w:type="dxa"/>
          </w:tcPr>
          <w:p w14:paraId="5188016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69AA493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1D30147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48, 06:151</w:t>
            </w:r>
          </w:p>
          <w:p w14:paraId="588EEF0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9N, 06:101</w:t>
            </w:r>
          </w:p>
        </w:tc>
        <w:tc>
          <w:tcPr>
            <w:tcW w:w="9121" w:type="dxa"/>
          </w:tcPr>
          <w:p w14:paraId="7E75B849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52BBE5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4:94:01-04:94:02, 12:10:01-12:10:02, 18:03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27:01-15:27:03, B*15:109, B*15:327, B*15:344, B*15:398</w:t>
            </w:r>
          </w:p>
        </w:tc>
      </w:tr>
      <w:tr w:rsidR="00735583" w:rsidRPr="00735583" w14:paraId="65E766B1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7313C5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610" w:type="dxa"/>
          </w:tcPr>
          <w:p w14:paraId="76E4232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25599CBB" w14:textId="77777777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266C30" w14:textId="79DE719F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225 bp </w:t>
            </w:r>
          </w:p>
          <w:p w14:paraId="26A6FCF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470 bp</w:t>
            </w:r>
          </w:p>
        </w:tc>
        <w:tc>
          <w:tcPr>
            <w:tcW w:w="2075" w:type="dxa"/>
          </w:tcPr>
          <w:p w14:paraId="622A292A" w14:textId="77777777" w:rsidR="0077519E" w:rsidRPr="0077519E" w:rsidRDefault="0077519E" w:rsidP="0077519E">
            <w:pPr>
              <w:rPr>
                <w:rFonts w:cs="Arial"/>
                <w:color w:val="000000"/>
                <w:sz w:val="18"/>
                <w:szCs w:val="18"/>
              </w:rPr>
            </w:pPr>
            <w:r w:rsidRPr="0077519E">
              <w:rPr>
                <w:rFonts w:cs="Arial"/>
                <w:color w:val="000000"/>
                <w:sz w:val="18"/>
                <w:szCs w:val="18"/>
              </w:rPr>
              <w:t>*06:70:01-06:70:02, 06:120, 06:132:01</w:t>
            </w:r>
          </w:p>
          <w:p w14:paraId="357FDD2A" w14:textId="6D9CAC96" w:rsidR="002677F6" w:rsidRDefault="002677F6" w:rsidP="00A657A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6:211N</w:t>
            </w:r>
          </w:p>
          <w:p w14:paraId="1A7357FA" w14:textId="0BC2087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6:73 </w:t>
            </w:r>
          </w:p>
        </w:tc>
        <w:tc>
          <w:tcPr>
            <w:tcW w:w="9121" w:type="dxa"/>
          </w:tcPr>
          <w:p w14:paraId="5602C58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2:02:13, 02:02:29, 07:562</w:t>
            </w:r>
          </w:p>
          <w:p w14:paraId="5C84EED5" w14:textId="72CB36DF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904EC83" w14:textId="77777777" w:rsidR="0077519E" w:rsidRDefault="0077519E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431CF37" w14:textId="7D7A6BC2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3:171, 03:211:01, 04:144, 05:93, 08:20, 08:40, 12:109</w:t>
            </w:r>
          </w:p>
        </w:tc>
      </w:tr>
      <w:tr w:rsidR="00735583" w:rsidRPr="00735583" w14:paraId="7327025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3A6B1D44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610" w:type="dxa"/>
          </w:tcPr>
          <w:p w14:paraId="3A4E9C16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74C6BE6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2075" w:type="dxa"/>
          </w:tcPr>
          <w:p w14:paraId="74876C8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33</w:t>
            </w:r>
          </w:p>
          <w:p w14:paraId="0A5A78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54, 06:220N</w:t>
            </w:r>
          </w:p>
        </w:tc>
        <w:tc>
          <w:tcPr>
            <w:tcW w:w="9121" w:type="dxa"/>
          </w:tcPr>
          <w:p w14:paraId="4BBED61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16:52</w:t>
            </w:r>
          </w:p>
        </w:tc>
      </w:tr>
      <w:tr w:rsidR="00735583" w:rsidRPr="00735583" w14:paraId="363D6610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5C83CA06" w14:textId="2929D1A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  <w:r w:rsidR="00BC01F9">
              <w:rPr>
                <w:rFonts w:cs="Arial"/>
                <w:b/>
                <w:spacing w:val="-3"/>
                <w:sz w:val="18"/>
                <w:szCs w:val="18"/>
              </w:rPr>
              <w:t>4</w:t>
            </w:r>
          </w:p>
        </w:tc>
        <w:tc>
          <w:tcPr>
            <w:tcW w:w="1610" w:type="dxa"/>
          </w:tcPr>
          <w:p w14:paraId="46EA305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5F62A46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2075" w:type="dxa"/>
          </w:tcPr>
          <w:p w14:paraId="5DCB0AC3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77</w:t>
            </w:r>
          </w:p>
          <w:p w14:paraId="300AD4F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00</w:t>
            </w:r>
          </w:p>
        </w:tc>
        <w:tc>
          <w:tcPr>
            <w:tcW w:w="9121" w:type="dxa"/>
          </w:tcPr>
          <w:p w14:paraId="2A9877EC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3:278, 16:86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A*11:47, A*11:221</w:t>
            </w: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A*26:89, B*18:01:20, B*18:72:02, B*37:01:04, B*40:94, B*54:02</w:t>
            </w:r>
          </w:p>
        </w:tc>
      </w:tr>
      <w:tr w:rsidR="00735583" w:rsidRPr="00735583" w14:paraId="3ACEB1C8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E4F6481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49</w:t>
            </w:r>
          </w:p>
        </w:tc>
        <w:tc>
          <w:tcPr>
            <w:tcW w:w="1610" w:type="dxa"/>
          </w:tcPr>
          <w:p w14:paraId="66CF77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  <w:p w14:paraId="403817B0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50 bp</w:t>
            </w:r>
          </w:p>
          <w:p w14:paraId="42F17FF2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2075" w:type="dxa"/>
          </w:tcPr>
          <w:p w14:paraId="635B4A8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  <w:p w14:paraId="4046831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220N</w:t>
            </w:r>
          </w:p>
          <w:p w14:paraId="6C20F59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29</w:t>
            </w:r>
          </w:p>
        </w:tc>
        <w:tc>
          <w:tcPr>
            <w:tcW w:w="9121" w:type="dxa"/>
          </w:tcPr>
          <w:p w14:paraId="477A2D3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694B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425021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5:16, 05:85, 05:107, 07:364, 08:12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4:32</w:t>
            </w:r>
          </w:p>
        </w:tc>
      </w:tr>
      <w:tr w:rsidR="00735583" w:rsidRPr="00735583" w14:paraId="633876E5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268715AE" w14:textId="77777777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0</w:t>
            </w:r>
          </w:p>
        </w:tc>
        <w:tc>
          <w:tcPr>
            <w:tcW w:w="1610" w:type="dxa"/>
          </w:tcPr>
          <w:p w14:paraId="27578DC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64E5DAE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95 bp</w:t>
            </w:r>
          </w:p>
        </w:tc>
        <w:tc>
          <w:tcPr>
            <w:tcW w:w="2075" w:type="dxa"/>
          </w:tcPr>
          <w:p w14:paraId="2562E90C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8</w:t>
            </w:r>
          </w:p>
          <w:p w14:paraId="5E9324D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75N</w:t>
            </w:r>
          </w:p>
        </w:tc>
        <w:tc>
          <w:tcPr>
            <w:tcW w:w="9121" w:type="dxa"/>
          </w:tcPr>
          <w:p w14:paraId="4DF8F76A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735583" w:rsidRPr="00735583" w14:paraId="138B22EF" w14:textId="77777777" w:rsidTr="007355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1588612C" w14:textId="445C70E5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610" w:type="dxa"/>
          </w:tcPr>
          <w:p w14:paraId="2C04889D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44F9A848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2075" w:type="dxa"/>
          </w:tcPr>
          <w:p w14:paraId="44BAB64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151</w:t>
            </w:r>
          </w:p>
          <w:p w14:paraId="49F0DFC5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47, 06:136, 06:142</w:t>
            </w:r>
          </w:p>
        </w:tc>
        <w:tc>
          <w:tcPr>
            <w:tcW w:w="9121" w:type="dxa"/>
          </w:tcPr>
          <w:p w14:paraId="38C5780F" w14:textId="77777777" w:rsidR="00735583" w:rsidRPr="00735583" w:rsidRDefault="00735583" w:rsidP="00A657A2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432</w:t>
            </w:r>
          </w:p>
          <w:p w14:paraId="0A9BBC15" w14:textId="48A4ADBE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 xml:space="preserve">*02:17, 02:77, 07:138, 12:11, 12:118, 12:156, 14:16, </w:t>
            </w:r>
            <w:r w:rsidRPr="00735583">
              <w:rPr>
                <w:rFonts w:cs="Arial"/>
                <w:b/>
                <w:bCs/>
                <w:color w:val="000000"/>
                <w:sz w:val="18"/>
                <w:szCs w:val="18"/>
              </w:rPr>
              <w:t>B*15:32:01-15:32:02, B*15:299</w:t>
            </w:r>
          </w:p>
        </w:tc>
      </w:tr>
      <w:tr w:rsidR="00735583" w:rsidRPr="00735583" w14:paraId="30FE6573" w14:textId="77777777" w:rsidTr="007355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936" w:type="dxa"/>
          </w:tcPr>
          <w:p w14:paraId="4C149C7A" w14:textId="44F042D6" w:rsidR="00735583" w:rsidRPr="00735583" w:rsidRDefault="00735583" w:rsidP="00A657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735583">
              <w:rPr>
                <w:rFonts w:cs="Arial"/>
                <w:b/>
                <w:spacing w:val="-3"/>
                <w:sz w:val="18"/>
                <w:szCs w:val="18"/>
              </w:rPr>
              <w:t>57</w:t>
            </w:r>
          </w:p>
        </w:tc>
        <w:tc>
          <w:tcPr>
            <w:tcW w:w="1610" w:type="dxa"/>
          </w:tcPr>
          <w:p w14:paraId="4DC3C431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110 bp</w:t>
            </w:r>
          </w:p>
          <w:p w14:paraId="6A4A7DC4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2075" w:type="dxa"/>
          </w:tcPr>
          <w:p w14:paraId="75359F6E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6:90</w:t>
            </w:r>
          </w:p>
          <w:p w14:paraId="25323919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  <w:lang w:val="sv-SE"/>
              </w:rPr>
              <w:t>*06:208N</w:t>
            </w:r>
          </w:p>
        </w:tc>
        <w:tc>
          <w:tcPr>
            <w:tcW w:w="9121" w:type="dxa"/>
          </w:tcPr>
          <w:p w14:paraId="12C52A8F" w14:textId="77777777" w:rsidR="00735583" w:rsidRPr="00735583" w:rsidRDefault="00735583" w:rsidP="00A657A2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35583">
              <w:rPr>
                <w:rFonts w:cs="Arial"/>
                <w:color w:val="000000"/>
                <w:sz w:val="18"/>
                <w:szCs w:val="18"/>
              </w:rPr>
              <w:t>*01:108, 16:28</w:t>
            </w:r>
          </w:p>
        </w:tc>
      </w:tr>
    </w:tbl>
    <w:p w14:paraId="0E0A4120" w14:textId="77777777" w:rsidR="001D4297" w:rsidRDefault="001D4297" w:rsidP="00735583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596"/>
        <w:rPr>
          <w:rFonts w:cs="Arial"/>
          <w:sz w:val="18"/>
          <w:szCs w:val="18"/>
        </w:rPr>
      </w:pPr>
    </w:p>
    <w:p w14:paraId="3A7112CF" w14:textId="77777777" w:rsidR="0027120F" w:rsidRPr="000200B7" w:rsidRDefault="003841CC" w:rsidP="000C77BB">
      <w:pPr>
        <w:ind w:left="-567" w:right="-596"/>
        <w:jc w:val="both"/>
        <w:rPr>
          <w:rFonts w:ascii="Arial" w:hAnsi="Arial" w:cs="Arial"/>
          <w:spacing w:val="-1"/>
          <w:sz w:val="18"/>
          <w:szCs w:val="18"/>
        </w:rPr>
      </w:pPr>
      <w:r w:rsidRPr="008452A7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27120F" w:rsidRPr="008452A7">
        <w:rPr>
          <w:rFonts w:ascii="Arial" w:hAnsi="Arial" w:cs="Arial"/>
          <w:spacing w:val="-3"/>
          <w:sz w:val="18"/>
          <w:szCs w:val="18"/>
        </w:rPr>
        <w:t>The HLA-C*</w:t>
      </w:r>
      <w:r w:rsidR="000200B7" w:rsidRPr="008452A7">
        <w:rPr>
          <w:rFonts w:ascii="Arial" w:hAnsi="Arial" w:cs="Arial"/>
          <w:spacing w:val="-3"/>
          <w:sz w:val="18"/>
          <w:szCs w:val="18"/>
        </w:rPr>
        <w:t xml:space="preserve">06 primer set cannot separate </w:t>
      </w:r>
      <w:r w:rsidR="0027120F" w:rsidRPr="008452A7">
        <w:rPr>
          <w:rFonts w:ascii="Arial" w:hAnsi="Arial" w:cs="Arial"/>
          <w:spacing w:val="-1"/>
          <w:sz w:val="18"/>
          <w:szCs w:val="18"/>
        </w:rPr>
        <w:t>the C</w:t>
      </w:r>
      <w:r w:rsidR="000200B7" w:rsidRPr="008452A7">
        <w:rPr>
          <w:rFonts w:ascii="Arial" w:hAnsi="Arial" w:cs="Arial"/>
          <w:spacing w:val="-1"/>
          <w:sz w:val="18"/>
          <w:szCs w:val="18"/>
        </w:rPr>
        <w:t>*06:127:01-06:127:02 and C*04:220</w:t>
      </w:r>
      <w:r w:rsidR="0027120F" w:rsidRPr="008452A7">
        <w:rPr>
          <w:rFonts w:ascii="Arial" w:hAnsi="Arial" w:cs="Arial"/>
          <w:spacing w:val="-1"/>
          <w:sz w:val="18"/>
          <w:szCs w:val="18"/>
        </w:rPr>
        <w:t xml:space="preserve"> alleles</w:t>
      </w:r>
      <w:r w:rsidR="0027120F" w:rsidRPr="008452A7">
        <w:rPr>
          <w:rFonts w:ascii="Arial" w:hAnsi="Arial" w:cs="Arial"/>
          <w:spacing w:val="-3"/>
          <w:sz w:val="18"/>
          <w:szCs w:val="18"/>
        </w:rPr>
        <w:t>. These alleles can be distinguished by the HLA-C lo</w:t>
      </w:r>
      <w:r w:rsidR="00E64755" w:rsidRPr="008452A7">
        <w:rPr>
          <w:rFonts w:ascii="Arial" w:hAnsi="Arial" w:cs="Arial"/>
          <w:spacing w:val="-3"/>
          <w:sz w:val="18"/>
          <w:szCs w:val="18"/>
        </w:rPr>
        <w:t>w</w:t>
      </w:r>
      <w:r w:rsidR="000200B7" w:rsidRPr="008452A7">
        <w:rPr>
          <w:rFonts w:ascii="Arial" w:hAnsi="Arial" w:cs="Arial"/>
          <w:spacing w:val="-3"/>
          <w:sz w:val="18"/>
          <w:szCs w:val="18"/>
        </w:rPr>
        <w:t xml:space="preserve"> resolution kit and/or HLA-C*04</w:t>
      </w:r>
      <w:r w:rsidR="0027120F" w:rsidRPr="008452A7">
        <w:rPr>
          <w:rFonts w:ascii="Arial" w:hAnsi="Arial" w:cs="Arial"/>
          <w:spacing w:val="-3"/>
          <w:sz w:val="18"/>
          <w:szCs w:val="18"/>
        </w:rPr>
        <w:t xml:space="preserve"> high resolution kit.</w:t>
      </w:r>
      <w:r w:rsidR="0027120F" w:rsidRPr="0027120F">
        <w:rPr>
          <w:rFonts w:ascii="Arial" w:hAnsi="Arial" w:cs="Arial"/>
          <w:spacing w:val="-3"/>
          <w:sz w:val="18"/>
          <w:szCs w:val="18"/>
        </w:rPr>
        <w:t xml:space="preserve"> </w:t>
      </w:r>
    </w:p>
    <w:p w14:paraId="1EEB7328" w14:textId="485D039D" w:rsidR="00172E57" w:rsidRDefault="00172E57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3606F42" w14:textId="15990CEC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B917A53" w14:textId="070E8BA9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4108D23" w14:textId="1A036124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EB26B5D" w14:textId="6DCD749F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DFFED8C" w14:textId="5E490261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1ED1A15" w14:textId="700E5F1C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26399F3" w14:textId="7215E4F4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CFD5136" w14:textId="2D21661A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7556B2FB" w14:textId="77777777" w:rsidR="00FB64B8" w:rsidRDefault="00FB64B8" w:rsidP="001D4297">
      <w:pPr>
        <w:ind w:right="-596"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49AD84D8" w14:textId="77777777" w:rsidR="003841CC" w:rsidRDefault="003841CC" w:rsidP="000C77BB">
      <w:pPr>
        <w:ind w:left="-567" w:right="-596"/>
        <w:jc w:val="both"/>
        <w:rPr>
          <w:rFonts w:ascii="Arial" w:hAnsi="Arial" w:cs="Arial"/>
          <w:sz w:val="18"/>
          <w:szCs w:val="18"/>
        </w:rPr>
      </w:pPr>
      <w:r w:rsidRPr="003841CC">
        <w:rPr>
          <w:rFonts w:ascii="Arial" w:hAnsi="Arial" w:cs="Arial"/>
          <w:b/>
          <w:spacing w:val="-3"/>
          <w:sz w:val="18"/>
          <w:szCs w:val="18"/>
          <w:vertAlign w:val="superscript"/>
        </w:rPr>
        <w:t>5</w:t>
      </w:r>
      <w:r w:rsidRPr="003841CC">
        <w:rPr>
          <w:rFonts w:ascii="Arial" w:hAnsi="Arial" w:cs="Arial"/>
          <w:spacing w:val="-3"/>
          <w:sz w:val="18"/>
          <w:szCs w:val="18"/>
        </w:rPr>
        <w:t>The follo</w:t>
      </w:r>
      <w:r w:rsidR="00E64755" w:rsidRPr="00AB0370">
        <w:rPr>
          <w:rFonts w:ascii="Arial" w:hAnsi="Arial" w:cs="Arial"/>
          <w:spacing w:val="-3"/>
          <w:sz w:val="18"/>
          <w:szCs w:val="18"/>
        </w:rPr>
        <w:t>w</w:t>
      </w:r>
      <w:r w:rsidRPr="003841CC">
        <w:rPr>
          <w:rFonts w:ascii="Arial" w:hAnsi="Arial" w:cs="Arial"/>
          <w:spacing w:val="-3"/>
          <w:sz w:val="18"/>
          <w:szCs w:val="18"/>
        </w:rPr>
        <w:t xml:space="preserve">ing HLA-C*06 alleles </w:t>
      </w:r>
      <w:r w:rsidRPr="003841CC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0CE3EF8" w14:textId="77777777" w:rsidR="00915CE8" w:rsidRPr="003841CC" w:rsidRDefault="00915CE8" w:rsidP="003841CC">
      <w:pPr>
        <w:ind w:left="142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1985"/>
        <w:gridCol w:w="1134"/>
        <w:gridCol w:w="2943"/>
        <w:gridCol w:w="1417"/>
      </w:tblGrid>
      <w:tr w:rsidR="0027120F" w:rsidRPr="00A16168" w14:paraId="3CEE11D8" w14:textId="77777777" w:rsidTr="00ED306C">
        <w:trPr>
          <w:trHeight w:val="314"/>
        </w:trPr>
        <w:tc>
          <w:tcPr>
            <w:tcW w:w="1985" w:type="dxa"/>
            <w:tcBorders>
              <w:top w:val="nil"/>
              <w:left w:val="nil"/>
              <w:bottom w:val="single" w:sz="6" w:space="0" w:color="A6A6A6"/>
            </w:tcBorders>
            <w:shd w:val="clear" w:color="auto" w:fill="FFFFFF"/>
          </w:tcPr>
          <w:p w14:paraId="2352642C" w14:textId="77777777" w:rsidR="0027120F" w:rsidRPr="00A16168" w:rsidRDefault="0027120F" w:rsidP="0028598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AD9A8AE" w14:textId="77777777" w:rsidR="0027120F" w:rsidRPr="00A16168" w:rsidRDefault="0027120F" w:rsidP="0028598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single" w:sz="6" w:space="0" w:color="A6A6A6"/>
            </w:tcBorders>
            <w:shd w:val="clear" w:color="auto" w:fill="FFFFFF"/>
          </w:tcPr>
          <w:p w14:paraId="7B28D3A1" w14:textId="77777777" w:rsidR="0027120F" w:rsidRPr="00A16168" w:rsidRDefault="0027120F" w:rsidP="0028598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  <w:bottom w:val="single" w:sz="6" w:space="0" w:color="A6A6A6"/>
              <w:right w:val="nil"/>
            </w:tcBorders>
            <w:shd w:val="clear" w:color="auto" w:fill="FFFFFF"/>
          </w:tcPr>
          <w:p w14:paraId="684BBF12" w14:textId="77777777" w:rsidR="0027120F" w:rsidRPr="00A16168" w:rsidRDefault="0027120F" w:rsidP="0028598E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b/>
                <w:bCs/>
                <w:iCs/>
                <w:color w:val="000000"/>
                <w:spacing w:val="-3"/>
                <w:sz w:val="18"/>
                <w:szCs w:val="18"/>
                <w:lang w:eastAsia="sv-SE"/>
              </w:rPr>
              <w:t>Primer mix</w:t>
            </w:r>
          </w:p>
        </w:tc>
      </w:tr>
      <w:tr w:rsidR="009C5F0F" w:rsidRPr="00A16168" w14:paraId="6E1C06C4" w14:textId="77777777" w:rsidTr="00ED306C">
        <w:trPr>
          <w:trHeight w:val="227"/>
        </w:trPr>
        <w:tc>
          <w:tcPr>
            <w:tcW w:w="1985" w:type="dxa"/>
            <w:tcBorders>
              <w:top w:val="single" w:sz="6" w:space="0" w:color="A6A6A6"/>
              <w:left w:val="nil"/>
              <w:bottom w:val="nil"/>
            </w:tcBorders>
            <w:shd w:val="clear" w:color="auto" w:fill="E6E6E6"/>
          </w:tcPr>
          <w:p w14:paraId="142F726C" w14:textId="77777777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07, 06:33</w:t>
            </w:r>
          </w:p>
        </w:tc>
        <w:tc>
          <w:tcPr>
            <w:tcW w:w="1134" w:type="dxa"/>
            <w:tcBorders>
              <w:top w:val="single" w:sz="6" w:space="0" w:color="A6A6A6"/>
              <w:bottom w:val="nil"/>
              <w:right w:val="single" w:sz="6" w:space="0" w:color="A6A6A6"/>
            </w:tcBorders>
            <w:shd w:val="clear" w:color="auto" w:fill="E6E6E6"/>
          </w:tcPr>
          <w:p w14:paraId="7B4562BC" w14:textId="77777777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7</w:t>
            </w:r>
          </w:p>
        </w:tc>
        <w:tc>
          <w:tcPr>
            <w:tcW w:w="2943" w:type="dxa"/>
            <w:tcBorders>
              <w:top w:val="single" w:sz="6" w:space="0" w:color="A6A6A6"/>
              <w:left w:val="single" w:sz="6" w:space="0" w:color="A6A6A6"/>
              <w:bottom w:val="nil"/>
            </w:tcBorders>
            <w:shd w:val="clear" w:color="auto" w:fill="E6E6E6"/>
          </w:tcPr>
          <w:p w14:paraId="2FE9CDC5" w14:textId="2975CA1E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49N, 06:148</w:t>
            </w:r>
          </w:p>
        </w:tc>
        <w:tc>
          <w:tcPr>
            <w:tcW w:w="1417" w:type="dxa"/>
            <w:tcBorders>
              <w:top w:val="single" w:sz="6" w:space="0" w:color="A6A6A6"/>
              <w:bottom w:val="nil"/>
              <w:right w:val="nil"/>
            </w:tcBorders>
            <w:shd w:val="clear" w:color="auto" w:fill="E6E6E6"/>
          </w:tcPr>
          <w:p w14:paraId="3787C1A1" w14:textId="26D79F8A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7</w:t>
            </w:r>
          </w:p>
        </w:tc>
      </w:tr>
      <w:tr w:rsidR="009C5F0F" w:rsidRPr="00A16168" w14:paraId="209BCBA7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443C7FC5" w14:textId="77777777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15, 06:116N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5FFE7810" w14:textId="77777777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15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4050F34D" w14:textId="39104547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54, 06:13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7C92A39D" w14:textId="403E8DF5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40</w:t>
            </w:r>
          </w:p>
        </w:tc>
      </w:tr>
      <w:tr w:rsidR="009C5F0F" w:rsidRPr="00A16168" w14:paraId="64785677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13E084D6" w14:textId="1EA35E1D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0, 06:74Q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2754BDF1" w14:textId="7C5E505A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4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790782DD" w14:textId="3AD8CFB0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57, 06:58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303460F5" w14:textId="2AA46B0E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6</w:t>
            </w:r>
          </w:p>
        </w:tc>
      </w:tr>
      <w:tr w:rsidR="009C5F0F" w:rsidRPr="00A16168" w14:paraId="403857BE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779A0DA9" w14:textId="493D9A62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5, 06:36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6C0B04F4" w14:textId="5B588E05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2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7DC9E884" w14:textId="00ABC2F2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66, 06:71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45EA151A" w14:textId="58625CA2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2</w:t>
            </w:r>
          </w:p>
        </w:tc>
      </w:tr>
      <w:tr w:rsidR="009C5F0F" w:rsidRPr="00A16168" w14:paraId="7556E953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E6E6E6"/>
          </w:tcPr>
          <w:p w14:paraId="4C8AF0EF" w14:textId="6F4D4FA6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27, 06:29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E6E6E6"/>
          </w:tcPr>
          <w:p w14:paraId="0949E3A9" w14:textId="03F57A7C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20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E6E6E6"/>
          </w:tcPr>
          <w:p w14:paraId="72AF6DE8" w14:textId="50889ED3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70:01-06:70:02, 06:73</w:t>
            </w: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E6E6E6"/>
          </w:tcPr>
          <w:p w14:paraId="4F18613B" w14:textId="2441E024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8</w:t>
            </w:r>
          </w:p>
        </w:tc>
      </w:tr>
      <w:tr w:rsidR="009C5F0F" w:rsidRPr="00A16168" w14:paraId="6508B3FB" w14:textId="77777777" w:rsidTr="00ED306C">
        <w:trPr>
          <w:trHeight w:val="227"/>
        </w:trPr>
        <w:tc>
          <w:tcPr>
            <w:tcW w:w="1985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14:paraId="22420DA4" w14:textId="1847192E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C*06:45, 06:111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/>
            </w:tcBorders>
            <w:shd w:val="clear" w:color="auto" w:fill="FFFFFF"/>
          </w:tcPr>
          <w:p w14:paraId="5B12030D" w14:textId="7A9DB20E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  <w:r w:rsidRPr="00A16168">
              <w:rPr>
                <w:rFonts w:cs="Arial"/>
                <w:spacing w:val="-3"/>
                <w:sz w:val="18"/>
                <w:szCs w:val="18"/>
                <w:lang w:eastAsia="sv-SE"/>
              </w:rPr>
              <w:t>31</w:t>
            </w:r>
          </w:p>
        </w:tc>
        <w:tc>
          <w:tcPr>
            <w:tcW w:w="2943" w:type="dxa"/>
            <w:tcBorders>
              <w:top w:val="nil"/>
              <w:left w:val="single" w:sz="6" w:space="0" w:color="A6A6A6"/>
              <w:bottom w:val="nil"/>
            </w:tcBorders>
            <w:shd w:val="clear" w:color="auto" w:fill="FFFFFF"/>
          </w:tcPr>
          <w:p w14:paraId="5D0BE595" w14:textId="1A4FA8B9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  <w:tc>
          <w:tcPr>
            <w:tcW w:w="1417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14:paraId="2C73797E" w14:textId="2BEF6703" w:rsidR="009C5F0F" w:rsidRPr="00A16168" w:rsidRDefault="009C5F0F" w:rsidP="009C5F0F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 w:val="18"/>
                <w:szCs w:val="18"/>
                <w:lang w:eastAsia="sv-SE"/>
              </w:rPr>
            </w:pPr>
          </w:p>
        </w:tc>
      </w:tr>
    </w:tbl>
    <w:p w14:paraId="19EDA2E4" w14:textId="3C9DE535" w:rsidR="003841CC" w:rsidRDefault="003841CC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106F0397" w14:textId="77777777" w:rsidR="0064037B" w:rsidRPr="003841CC" w:rsidRDefault="0064037B" w:rsidP="000C77BB">
      <w:pPr>
        <w:ind w:left="-567" w:right="-143"/>
        <w:jc w:val="both"/>
        <w:rPr>
          <w:rFonts w:ascii="Arial" w:hAnsi="Arial" w:cs="Arial"/>
          <w:spacing w:val="-3"/>
          <w:sz w:val="18"/>
          <w:szCs w:val="18"/>
        </w:rPr>
      </w:pPr>
    </w:p>
    <w:p w14:paraId="2338790D" w14:textId="4888AAC9" w:rsidR="00CE1D23" w:rsidRPr="00CE1D23" w:rsidRDefault="00CE1D23" w:rsidP="00391F05">
      <w:pPr>
        <w:ind w:left="-567" w:firstLine="567"/>
        <w:jc w:val="both"/>
        <w:rPr>
          <w:rFonts w:ascii="Arial" w:hAnsi="Arial" w:cs="Arial"/>
          <w:sz w:val="18"/>
          <w:szCs w:val="18"/>
        </w:rPr>
      </w:pPr>
      <w:r w:rsidRPr="00CE1D23">
        <w:rPr>
          <w:rFonts w:ascii="Arial" w:hAnsi="Arial" w:cs="Arial"/>
          <w:sz w:val="18"/>
          <w:szCs w:val="18"/>
          <w:u w:val="single"/>
        </w:rPr>
        <w:t>Abbreviations</w:t>
      </w:r>
    </w:p>
    <w:p w14:paraId="4C8EBE39" w14:textId="7E8A85B5" w:rsidR="0027120F" w:rsidRPr="002B5513" w:rsidRDefault="0027120F" w:rsidP="00391F05">
      <w:pPr>
        <w:ind w:left="-567" w:firstLine="567"/>
        <w:jc w:val="both"/>
        <w:rPr>
          <w:rFonts w:ascii="Arial" w:hAnsi="Arial" w:cs="Arial"/>
          <w:spacing w:val="-3"/>
          <w:sz w:val="18"/>
          <w:szCs w:val="18"/>
        </w:rPr>
      </w:pPr>
      <w:r w:rsidRPr="002B5513">
        <w:rPr>
          <w:rFonts w:ascii="Arial" w:hAnsi="Arial" w:cs="Arial"/>
          <w:sz w:val="18"/>
          <w:szCs w:val="18"/>
        </w:rPr>
        <w:t>‘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 xml:space="preserve">’, may be </w:t>
      </w:r>
      <w:r w:rsidR="00E64755" w:rsidRPr="002B5513">
        <w:rPr>
          <w:rFonts w:ascii="Arial" w:hAnsi="Arial" w:cs="Arial"/>
          <w:sz w:val="18"/>
          <w:szCs w:val="18"/>
        </w:rPr>
        <w:t>w</w:t>
      </w:r>
      <w:r w:rsidRPr="002B5513">
        <w:rPr>
          <w:rFonts w:ascii="Arial" w:hAnsi="Arial" w:cs="Arial"/>
          <w:sz w:val="18"/>
          <w:szCs w:val="18"/>
        </w:rPr>
        <w:t>eakly amplified.</w:t>
      </w:r>
    </w:p>
    <w:p w14:paraId="1B246FCB" w14:textId="77777777" w:rsidR="0027120F" w:rsidRPr="002B5513" w:rsidRDefault="0027120F" w:rsidP="00391F05">
      <w:pPr>
        <w:ind w:left="-567" w:right="-1" w:firstLine="567"/>
        <w:jc w:val="both"/>
        <w:rPr>
          <w:rFonts w:ascii="Arial" w:hAnsi="Arial" w:cs="Arial"/>
          <w:sz w:val="18"/>
          <w:szCs w:val="18"/>
        </w:rPr>
      </w:pPr>
      <w:r w:rsidRPr="002B5513">
        <w:rPr>
          <w:rFonts w:ascii="Arial" w:hAnsi="Arial" w:cs="Arial"/>
          <w:sz w:val="18"/>
          <w:szCs w:val="18"/>
        </w:rPr>
        <w:t>‘?’, nucleotide sequence information not available for the primer matching sequence.</w:t>
      </w:r>
    </w:p>
    <w:p w14:paraId="5FE1857A" w14:textId="77777777" w:rsidR="0027120F" w:rsidRPr="002B5513" w:rsidRDefault="0027120F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69CA8524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19629E88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76882D2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F6FB410" w14:textId="77777777" w:rsid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7B5BBABA" w14:textId="77777777" w:rsidR="00373CF3" w:rsidRPr="002B5513" w:rsidRDefault="00373CF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09176796" w14:textId="77777777" w:rsidR="002B5513" w:rsidRPr="002B5513" w:rsidRDefault="002B5513" w:rsidP="002B5513">
      <w:pPr>
        <w:tabs>
          <w:tab w:val="left" w:pos="1290"/>
        </w:tabs>
        <w:ind w:left="142" w:right="113"/>
        <w:rPr>
          <w:rFonts w:ascii="Arial" w:hAnsi="Arial" w:cs="Arial"/>
          <w:sz w:val="18"/>
          <w:szCs w:val="18"/>
        </w:rPr>
      </w:pPr>
    </w:p>
    <w:p w14:paraId="61ED9C43" w14:textId="0DE96976" w:rsidR="002B5513" w:rsidRDefault="002B5513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E7F90C9" w14:textId="0EE23C59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59FD0BB1" w14:textId="1A1D4896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707670A4" w14:textId="0ACC2EBB" w:rsidR="00FB64B8" w:rsidRDefault="00FB64B8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562965D1" w14:textId="0D33F160" w:rsidR="00FB64B8" w:rsidRDefault="00FB64B8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1CBF9950" w14:textId="7D6956B2" w:rsidR="00FB64B8" w:rsidRDefault="00FB64B8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D2FD330" w14:textId="3EC5C143" w:rsidR="00FB64B8" w:rsidRDefault="00FB64B8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394059A" w14:textId="20A7ABC1" w:rsidR="00FB64B8" w:rsidRDefault="00FB64B8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5B74D78A" w14:textId="77777777" w:rsidR="00FB64B8" w:rsidRDefault="00FB64B8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01833631" w14:textId="21C29413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0B75F11" w14:textId="55C6DD10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491B94B7" w14:textId="42250B85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2237BB65" w14:textId="4F1CCF82" w:rsidR="0064037B" w:rsidRDefault="0064037B" w:rsidP="00373CF3">
      <w:pPr>
        <w:tabs>
          <w:tab w:val="left" w:pos="142"/>
          <w:tab w:val="left" w:pos="1290"/>
        </w:tabs>
        <w:ind w:left="142" w:right="113" w:hanging="284"/>
        <w:rPr>
          <w:rFonts w:ascii="Arial" w:hAnsi="Arial" w:cs="Arial"/>
          <w:sz w:val="18"/>
          <w:szCs w:val="18"/>
        </w:rPr>
      </w:pPr>
    </w:p>
    <w:p w14:paraId="55FCFD63" w14:textId="77777777" w:rsidR="0064037B" w:rsidRPr="0064037B" w:rsidRDefault="0064037B" w:rsidP="0064037B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Changes in revision R01 compared to R00:</w:t>
      </w:r>
    </w:p>
    <w:p w14:paraId="65919129" w14:textId="77777777" w:rsidR="0064037B" w:rsidRPr="0064037B" w:rsidRDefault="0064037B" w:rsidP="0064037B">
      <w:pPr>
        <w:tabs>
          <w:tab w:val="left" w:pos="0"/>
          <w:tab w:val="center" w:pos="2304"/>
          <w:tab w:val="center" w:pos="3312"/>
          <w:tab w:val="center" w:pos="4320"/>
          <w:tab w:val="center" w:pos="5328"/>
          <w:tab w:val="center" w:pos="6336"/>
          <w:tab w:val="center" w:pos="7344"/>
          <w:tab w:val="center" w:pos="8352"/>
          <w:tab w:val="center" w:pos="9360"/>
          <w:tab w:val="center" w:pos="10368"/>
          <w:tab w:val="center" w:pos="11376"/>
          <w:tab w:val="center" w:pos="12384"/>
          <w:tab w:val="center" w:pos="13392"/>
          <w:tab w:val="center" w:pos="13680"/>
          <w:tab w:val="center" w:pos="14400"/>
          <w:tab w:val="center" w:pos="15120"/>
        </w:tabs>
        <w:jc w:val="both"/>
        <w:rPr>
          <w:rFonts w:ascii="Arial" w:hAnsi="Arial"/>
          <w:spacing w:val="-3"/>
          <w:sz w:val="18"/>
          <w:szCs w:val="18"/>
        </w:rPr>
      </w:pPr>
      <w:r w:rsidRPr="0064037B">
        <w:rPr>
          <w:rFonts w:ascii="Arial" w:hAnsi="Arial"/>
          <w:spacing w:val="-3"/>
          <w:sz w:val="18"/>
          <w:szCs w:val="18"/>
        </w:rPr>
        <w:t>1. Primer mix 56 does not amplify the C*06:37 allele. The correction has been implemented in the Specificity and Interpretation tables.</w:t>
      </w:r>
    </w:p>
    <w:p w14:paraId="68C56AD1" w14:textId="77777777" w:rsidR="009C5F0F" w:rsidRPr="009C5F0F" w:rsidRDefault="009C5F0F" w:rsidP="009C5F0F">
      <w:pPr>
        <w:tabs>
          <w:tab w:val="left" w:pos="142"/>
          <w:tab w:val="left" w:pos="1290"/>
        </w:tabs>
        <w:ind w:left="142" w:right="113" w:hanging="142"/>
        <w:rPr>
          <w:rFonts w:ascii="Arial" w:hAnsi="Arial" w:cs="Arial"/>
          <w:sz w:val="18"/>
          <w:szCs w:val="18"/>
        </w:rPr>
      </w:pPr>
      <w:r w:rsidRPr="009C5F0F">
        <w:rPr>
          <w:rFonts w:ascii="Arial" w:hAnsi="Arial" w:cs="Arial"/>
          <w:sz w:val="18"/>
          <w:szCs w:val="18"/>
        </w:rPr>
        <w:t>Changes in revision R02 compared to R01:</w:t>
      </w:r>
    </w:p>
    <w:p w14:paraId="24D15C48" w14:textId="789FBF98" w:rsidR="0064037B" w:rsidRPr="00373CF3" w:rsidRDefault="009C5F0F" w:rsidP="009C5F0F">
      <w:pPr>
        <w:tabs>
          <w:tab w:val="left" w:pos="142"/>
          <w:tab w:val="left" w:pos="1290"/>
        </w:tabs>
        <w:ind w:left="142" w:right="113" w:hanging="142"/>
        <w:rPr>
          <w:rFonts w:ascii="Arial" w:hAnsi="Arial" w:cs="Arial"/>
          <w:sz w:val="18"/>
          <w:szCs w:val="18"/>
        </w:rPr>
      </w:pPr>
      <w:r w:rsidRPr="009C5F0F">
        <w:rPr>
          <w:rFonts w:ascii="Arial" w:hAnsi="Arial" w:cs="Arial"/>
          <w:sz w:val="18"/>
          <w:szCs w:val="18"/>
        </w:rPr>
        <w:t>1. Primer mix 16 does not amplify the C*06:16N allele. The correction has been implemented in the Specificity and Interpretation tables.</w:t>
      </w:r>
    </w:p>
    <w:sectPr w:rsidR="0064037B" w:rsidRPr="00373CF3" w:rsidSect="000627FE">
      <w:pgSz w:w="16840" w:h="11907" w:orient="landscape" w:code="9"/>
      <w:pgMar w:top="851" w:right="1701" w:bottom="850" w:left="1701" w:header="584" w:footer="4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51399" w14:textId="77777777" w:rsidR="00E27E9C" w:rsidRDefault="00E27E9C">
      <w:r>
        <w:separator/>
      </w:r>
    </w:p>
  </w:endnote>
  <w:endnote w:type="continuationSeparator" w:id="0">
    <w:p w14:paraId="6BD33D00" w14:textId="77777777" w:rsidR="00E27E9C" w:rsidRDefault="00E27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71444" w14:textId="079DEDA5" w:rsidR="00695535" w:rsidRDefault="00695535" w:rsidP="0069553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>CareDx AB</w:t>
    </w:r>
  </w:p>
  <w:p w14:paraId="76979ABC" w14:textId="5E646B59" w:rsidR="00695535" w:rsidRPr="00834CB9" w:rsidRDefault="00695535" w:rsidP="0069553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31182565" w14:textId="77777777" w:rsidR="00695535" w:rsidRPr="00393C78" w:rsidRDefault="00695535" w:rsidP="00695535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>
      <w:rPr>
        <w:rFonts w:ascii="Arial" w:hAnsi="Arial"/>
        <w:sz w:val="16"/>
        <w:szCs w:val="16"/>
        <w:lang w:val="en-US"/>
      </w:rPr>
      <w:t>1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065F5A5A" w14:textId="5B4DF6D2" w:rsidR="00695535" w:rsidRPr="00F75802" w:rsidRDefault="00695535" w:rsidP="00695535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>
      <w:rPr>
        <w:rFonts w:ascii="Arial" w:hAnsi="Arial" w:cs="Arial"/>
        <w:sz w:val="16"/>
        <w:szCs w:val="16"/>
      </w:rPr>
      <w:t>November 2021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910964">
      <w:rPr>
        <w:rFonts w:ascii="Arial" w:hAnsi="Arial" w:cs="Arial"/>
        <w:sz w:val="16"/>
        <w:szCs w:val="16"/>
      </w:rPr>
      <w:t>2</w:t>
    </w:r>
  </w:p>
  <w:p w14:paraId="2D9DFDB0" w14:textId="1C6555C1" w:rsidR="00E27E9C" w:rsidRPr="00695535" w:rsidRDefault="00E27E9C" w:rsidP="0069553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FA5EA" w14:textId="77777777" w:rsidR="00E27E9C" w:rsidRDefault="00E27E9C">
      <w:r>
        <w:separator/>
      </w:r>
    </w:p>
  </w:footnote>
  <w:footnote w:type="continuationSeparator" w:id="0">
    <w:p w14:paraId="63AD5FB3" w14:textId="77777777" w:rsidR="00E27E9C" w:rsidRDefault="00E27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00205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1BA7826" w14:textId="77777777" w:rsidR="00E27E9C" w:rsidRDefault="00E27E9C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1406C" w14:textId="69F0045C" w:rsidR="00695535" w:rsidRDefault="00695535" w:rsidP="00695535">
    <w:pPr>
      <w:pStyle w:val="Sidhuvud"/>
      <w:tabs>
        <w:tab w:val="center" w:pos="4253"/>
        <w:tab w:val="right" w:pos="8647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 xml:space="preserve">                        Gel Documentation Form and Worksheet 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 w:rsidRPr="00F94550">
      <w:rPr>
        <w:rFonts w:ascii="Arial" w:hAnsi="Arial"/>
        <w:b/>
        <w:sz w:val="20"/>
        <w:szCs w:val="20"/>
      </w:rPr>
      <w:t xml:space="preserve">Page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PAGE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1</w:t>
    </w:r>
    <w:r w:rsidRPr="00F94550">
      <w:rPr>
        <w:rFonts w:ascii="Arial" w:hAnsi="Arial"/>
        <w:b/>
        <w:sz w:val="20"/>
        <w:szCs w:val="20"/>
      </w:rPr>
      <w:fldChar w:fldCharType="end"/>
    </w:r>
    <w:r w:rsidRPr="00F94550">
      <w:rPr>
        <w:rFonts w:ascii="Arial" w:hAnsi="Arial"/>
        <w:b/>
        <w:sz w:val="20"/>
        <w:szCs w:val="20"/>
      </w:rPr>
      <w:t xml:space="preserve"> of </w:t>
    </w:r>
    <w:r w:rsidRPr="00F94550">
      <w:rPr>
        <w:rFonts w:ascii="Arial" w:hAnsi="Arial"/>
        <w:b/>
        <w:sz w:val="20"/>
        <w:szCs w:val="20"/>
      </w:rPr>
      <w:fldChar w:fldCharType="begin"/>
    </w:r>
    <w:r w:rsidRPr="00F94550">
      <w:rPr>
        <w:rFonts w:ascii="Arial" w:hAnsi="Arial"/>
        <w:b/>
        <w:sz w:val="20"/>
        <w:szCs w:val="20"/>
      </w:rPr>
      <w:instrText xml:space="preserve"> NUMPAGES </w:instrText>
    </w:r>
    <w:r w:rsidRPr="00F94550">
      <w:rPr>
        <w:rFonts w:ascii="Arial" w:hAnsi="Arial"/>
        <w:b/>
        <w:sz w:val="20"/>
        <w:szCs w:val="20"/>
      </w:rPr>
      <w:fldChar w:fldCharType="separate"/>
    </w:r>
    <w:r>
      <w:rPr>
        <w:rFonts w:ascii="Arial" w:hAnsi="Arial"/>
        <w:b/>
      </w:rPr>
      <w:t>5</w:t>
    </w:r>
    <w:r w:rsidRPr="00F94550">
      <w:rPr>
        <w:rFonts w:ascii="Arial" w:hAnsi="Arial"/>
        <w:b/>
        <w:sz w:val="20"/>
        <w:szCs w:val="20"/>
      </w:rPr>
      <w:fldChar w:fldCharType="end"/>
    </w:r>
  </w:p>
  <w:p w14:paraId="61B14D6B" w14:textId="5D710B7B" w:rsidR="00695535" w:rsidRDefault="00695535" w:rsidP="00695535">
    <w:pPr>
      <w:pStyle w:val="Sidhuvud"/>
      <w:tabs>
        <w:tab w:val="center" w:pos="4253"/>
        <w:tab w:val="left" w:pos="5670"/>
        <w:tab w:val="left" w:pos="6379"/>
        <w:tab w:val="right" w:pos="9781"/>
      </w:tabs>
      <w:ind w:left="-142" w:right="-143" w:firstLine="142"/>
      <w:rPr>
        <w:rFonts w:ascii="Arial" w:hAnsi="Arial"/>
        <w:b/>
        <w:sz w:val="20"/>
        <w:szCs w:val="20"/>
      </w:rPr>
    </w:pPr>
    <w:r w:rsidRPr="00F94550">
      <w:rPr>
        <w:noProof/>
        <w:sz w:val="20"/>
        <w:szCs w:val="20"/>
        <w:lang w:val="sv-SE" w:eastAsia="sv-SE"/>
      </w:rPr>
      <w:drawing>
        <wp:anchor distT="0" distB="0" distL="114300" distR="114300" simplePos="0" relativeHeight="251659264" behindDoc="0" locked="0" layoutInCell="1" allowOverlap="1" wp14:anchorId="1DADACBC" wp14:editId="7A080AAA">
          <wp:simplePos x="0" y="0"/>
          <wp:positionH relativeFrom="column">
            <wp:posOffset>-256788</wp:posOffset>
          </wp:positionH>
          <wp:positionV relativeFrom="paragraph">
            <wp:posOffset>5273</wp:posOffset>
          </wp:positionV>
          <wp:extent cx="1863090" cy="254000"/>
          <wp:effectExtent l="0" t="0" r="3810" b="0"/>
          <wp:wrapSquare wrapText="bothSides"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90" cy="2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/>
        <w:b/>
        <w:sz w:val="20"/>
        <w:szCs w:val="20"/>
      </w:rPr>
      <w:tab/>
      <w:t xml:space="preserve">                     </w:t>
    </w:r>
    <w:r w:rsidRPr="00F94550"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</w:p>
  <w:p w14:paraId="69F3E812" w14:textId="497EB667" w:rsidR="00695535" w:rsidRPr="00F94550" w:rsidRDefault="00695535" w:rsidP="00695535">
    <w:pPr>
      <w:pStyle w:val="Sidhuvud"/>
      <w:tabs>
        <w:tab w:val="center" w:pos="4253"/>
        <w:tab w:val="left" w:pos="5670"/>
        <w:tab w:val="left" w:pos="6379"/>
        <w:tab w:val="right" w:pos="10206"/>
      </w:tabs>
      <w:ind w:left="-142" w:right="-143" w:firstLine="142"/>
      <w:rPr>
        <w:rFonts w:ascii="Arial" w:hAnsi="Arial"/>
        <w:b/>
        <w:sz w:val="20"/>
        <w:szCs w:val="20"/>
      </w:rPr>
    </w:pPr>
    <w:r>
      <w:rPr>
        <w:rFonts w:ascii="Arial" w:hAnsi="Arial"/>
        <w:b/>
        <w:sz w:val="20"/>
        <w:szCs w:val="20"/>
      </w:rPr>
      <w:tab/>
      <w:t xml:space="preserve">            HLA-C*06</w:t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</w:r>
    <w:r>
      <w:rPr>
        <w:rFonts w:ascii="Arial" w:hAnsi="Arial"/>
        <w:b/>
        <w:sz w:val="20"/>
        <w:szCs w:val="20"/>
      </w:rPr>
      <w:tab/>
      <w:t xml:space="preserve">  </w:t>
    </w:r>
    <w:r w:rsidR="00D73F1F">
      <w:rPr>
        <w:rFonts w:ascii="Arial" w:hAnsi="Arial"/>
        <w:b/>
        <w:sz w:val="20"/>
        <w:szCs w:val="20"/>
      </w:rPr>
      <w:t xml:space="preserve">     </w:t>
    </w:r>
    <w:r w:rsidRPr="00F94550">
      <w:rPr>
        <w:rFonts w:ascii="Arial" w:hAnsi="Arial"/>
        <w:sz w:val="20"/>
        <w:szCs w:val="20"/>
      </w:rPr>
      <w:t xml:space="preserve">Visit </w:t>
    </w:r>
    <w:r w:rsidRPr="00F94550">
      <w:rPr>
        <w:rStyle w:val="Hyperlnk"/>
        <w:rFonts w:ascii="Arial" w:hAnsi="Arial" w:cs="Arial"/>
        <w:sz w:val="20"/>
        <w:szCs w:val="20"/>
      </w:rPr>
      <w:t>https://labproducts.caredx.com</w:t>
    </w:r>
    <w:r w:rsidRPr="00F94550">
      <w:rPr>
        <w:rFonts w:ascii="Arial" w:hAnsi="Arial" w:cs="Arial"/>
        <w:sz w:val="20"/>
        <w:szCs w:val="20"/>
      </w:rPr>
      <w:t xml:space="preserve"> for</w:t>
    </w:r>
  </w:p>
  <w:p w14:paraId="18B672FA" w14:textId="77777777" w:rsidR="00695535" w:rsidRDefault="00695535" w:rsidP="00695535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/>
        <w:sz w:val="20"/>
        <w:szCs w:val="20"/>
      </w:rPr>
    </w:pPr>
    <w:r w:rsidRPr="00695535">
      <w:rPr>
        <w:rFonts w:ascii="Arial" w:hAnsi="Arial"/>
        <w:b/>
        <w:bCs/>
        <w:sz w:val="20"/>
        <w:szCs w:val="20"/>
      </w:rPr>
      <w:t xml:space="preserve">                                                                     101.614-12/12u</w:t>
    </w:r>
    <w:r>
      <w:rPr>
        <w:rFonts w:ascii="Arial" w:hAnsi="Arial"/>
        <w:b/>
        <w:bCs/>
        <w:sz w:val="20"/>
        <w:szCs w:val="20"/>
      </w:rPr>
      <w:tab/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</w:t>
    </w:r>
  </w:p>
  <w:p w14:paraId="3845BDB6" w14:textId="7639BF72" w:rsidR="00E27E9C" w:rsidRPr="00695535" w:rsidRDefault="00695535" w:rsidP="00695535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bCs/>
        <w:sz w:val="20"/>
        <w:szCs w:val="20"/>
        <w:lang w:val="es-ES"/>
      </w:rPr>
    </w:pPr>
    <w:r>
      <w:rPr>
        <w:rFonts w:ascii="Arial" w:hAnsi="Arial"/>
        <w:b/>
        <w:bCs/>
        <w:sz w:val="20"/>
        <w:szCs w:val="20"/>
      </w:rPr>
      <w:t xml:space="preserve">                                                                              </w:t>
    </w:r>
    <w:r w:rsidRPr="00695535">
      <w:rPr>
        <w:rFonts w:ascii="Arial" w:hAnsi="Arial"/>
        <w:b/>
        <w:bCs/>
        <w:sz w:val="20"/>
        <w:szCs w:val="20"/>
      </w:rPr>
      <w:t xml:space="preserve">6H9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0AF1B" w14:textId="77777777" w:rsidR="00E27E9C" w:rsidRDefault="00E27E9C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43FA97AB" w14:textId="77777777" w:rsidR="00E27E9C" w:rsidRDefault="00E27E9C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6BDA4CD6"/>
    <w:multiLevelType w:val="hybridMultilevel"/>
    <w:tmpl w:val="AAB6A694"/>
    <w:lvl w:ilvl="0" w:tplc="02443A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sz w:val="18"/>
        <w:szCs w:val="18"/>
      </w:r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7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19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rA0MjAyNTAyNDVR0lEKTi0uzszPAykwqQUAj7k7MywAAAA="/>
  </w:docVars>
  <w:rsids>
    <w:rsidRoot w:val="001010A3"/>
    <w:rsid w:val="00001DAD"/>
    <w:rsid w:val="00002FE9"/>
    <w:rsid w:val="00003ADC"/>
    <w:rsid w:val="0000647B"/>
    <w:rsid w:val="00007B65"/>
    <w:rsid w:val="00012D10"/>
    <w:rsid w:val="00013C5F"/>
    <w:rsid w:val="000200B7"/>
    <w:rsid w:val="00020579"/>
    <w:rsid w:val="00020EA2"/>
    <w:rsid w:val="00024005"/>
    <w:rsid w:val="00024ADB"/>
    <w:rsid w:val="0003052D"/>
    <w:rsid w:val="00033D3F"/>
    <w:rsid w:val="00034AB9"/>
    <w:rsid w:val="0003770A"/>
    <w:rsid w:val="00044794"/>
    <w:rsid w:val="0005207E"/>
    <w:rsid w:val="0005415B"/>
    <w:rsid w:val="00060017"/>
    <w:rsid w:val="00060484"/>
    <w:rsid w:val="000627FE"/>
    <w:rsid w:val="00072FF0"/>
    <w:rsid w:val="00073075"/>
    <w:rsid w:val="00073EB6"/>
    <w:rsid w:val="00076077"/>
    <w:rsid w:val="00076738"/>
    <w:rsid w:val="00076D91"/>
    <w:rsid w:val="0007739A"/>
    <w:rsid w:val="00083539"/>
    <w:rsid w:val="00085E00"/>
    <w:rsid w:val="00090171"/>
    <w:rsid w:val="0009679C"/>
    <w:rsid w:val="000C7605"/>
    <w:rsid w:val="000C77BB"/>
    <w:rsid w:val="000D590A"/>
    <w:rsid w:val="000E2B25"/>
    <w:rsid w:val="000F086E"/>
    <w:rsid w:val="000F1A4F"/>
    <w:rsid w:val="000F3C01"/>
    <w:rsid w:val="000F6969"/>
    <w:rsid w:val="000F6F6F"/>
    <w:rsid w:val="001010A3"/>
    <w:rsid w:val="00111884"/>
    <w:rsid w:val="00122171"/>
    <w:rsid w:val="00122AF7"/>
    <w:rsid w:val="00125072"/>
    <w:rsid w:val="001269C6"/>
    <w:rsid w:val="00135230"/>
    <w:rsid w:val="00137951"/>
    <w:rsid w:val="001379EA"/>
    <w:rsid w:val="00153748"/>
    <w:rsid w:val="001579AA"/>
    <w:rsid w:val="00162A62"/>
    <w:rsid w:val="001644B2"/>
    <w:rsid w:val="00172075"/>
    <w:rsid w:val="00172136"/>
    <w:rsid w:val="0017279B"/>
    <w:rsid w:val="00172E57"/>
    <w:rsid w:val="00180A52"/>
    <w:rsid w:val="00181075"/>
    <w:rsid w:val="00183A42"/>
    <w:rsid w:val="0019307E"/>
    <w:rsid w:val="00197BB8"/>
    <w:rsid w:val="001A2D4D"/>
    <w:rsid w:val="001A54D0"/>
    <w:rsid w:val="001B0A47"/>
    <w:rsid w:val="001B140D"/>
    <w:rsid w:val="001B32E9"/>
    <w:rsid w:val="001C0083"/>
    <w:rsid w:val="001C41DC"/>
    <w:rsid w:val="001C6327"/>
    <w:rsid w:val="001D2FA4"/>
    <w:rsid w:val="001D4297"/>
    <w:rsid w:val="001E6BCC"/>
    <w:rsid w:val="001E7163"/>
    <w:rsid w:val="001F0277"/>
    <w:rsid w:val="001F1BFE"/>
    <w:rsid w:val="001F3F6C"/>
    <w:rsid w:val="001F6847"/>
    <w:rsid w:val="002042B3"/>
    <w:rsid w:val="002047ED"/>
    <w:rsid w:val="002075B3"/>
    <w:rsid w:val="002144EA"/>
    <w:rsid w:val="00214D0C"/>
    <w:rsid w:val="00217688"/>
    <w:rsid w:val="00221B27"/>
    <w:rsid w:val="0022443D"/>
    <w:rsid w:val="002258C5"/>
    <w:rsid w:val="0022782B"/>
    <w:rsid w:val="00230040"/>
    <w:rsid w:val="0023036E"/>
    <w:rsid w:val="00232285"/>
    <w:rsid w:val="00233C9A"/>
    <w:rsid w:val="00236AD7"/>
    <w:rsid w:val="0024630C"/>
    <w:rsid w:val="00251C5E"/>
    <w:rsid w:val="00253280"/>
    <w:rsid w:val="00253E9E"/>
    <w:rsid w:val="00255414"/>
    <w:rsid w:val="002564FF"/>
    <w:rsid w:val="00260338"/>
    <w:rsid w:val="002673DF"/>
    <w:rsid w:val="002677F6"/>
    <w:rsid w:val="00267D09"/>
    <w:rsid w:val="0027120F"/>
    <w:rsid w:val="00272610"/>
    <w:rsid w:val="00273E2D"/>
    <w:rsid w:val="00274588"/>
    <w:rsid w:val="00277149"/>
    <w:rsid w:val="00280F08"/>
    <w:rsid w:val="002811D0"/>
    <w:rsid w:val="0028598E"/>
    <w:rsid w:val="00292BC5"/>
    <w:rsid w:val="00297B1B"/>
    <w:rsid w:val="002A5BE1"/>
    <w:rsid w:val="002B1FDE"/>
    <w:rsid w:val="002B35A2"/>
    <w:rsid w:val="002B5513"/>
    <w:rsid w:val="002B6BBC"/>
    <w:rsid w:val="002B7ECC"/>
    <w:rsid w:val="002C23CF"/>
    <w:rsid w:val="002C2939"/>
    <w:rsid w:val="002C4C11"/>
    <w:rsid w:val="002D2211"/>
    <w:rsid w:val="002D5A54"/>
    <w:rsid w:val="002D707A"/>
    <w:rsid w:val="002D73C8"/>
    <w:rsid w:val="002E4D12"/>
    <w:rsid w:val="002F3F1E"/>
    <w:rsid w:val="002F45F0"/>
    <w:rsid w:val="003019F6"/>
    <w:rsid w:val="00302576"/>
    <w:rsid w:val="00310290"/>
    <w:rsid w:val="00314DFB"/>
    <w:rsid w:val="003201D4"/>
    <w:rsid w:val="00320C08"/>
    <w:rsid w:val="00331CF6"/>
    <w:rsid w:val="003367B4"/>
    <w:rsid w:val="00337E3A"/>
    <w:rsid w:val="00351C35"/>
    <w:rsid w:val="00354386"/>
    <w:rsid w:val="00365D52"/>
    <w:rsid w:val="00367914"/>
    <w:rsid w:val="00373CF3"/>
    <w:rsid w:val="00373E47"/>
    <w:rsid w:val="00374EF0"/>
    <w:rsid w:val="00375239"/>
    <w:rsid w:val="00376026"/>
    <w:rsid w:val="00382BE4"/>
    <w:rsid w:val="0038376A"/>
    <w:rsid w:val="00383FF5"/>
    <w:rsid w:val="003841CC"/>
    <w:rsid w:val="003843E4"/>
    <w:rsid w:val="00391F05"/>
    <w:rsid w:val="003A203F"/>
    <w:rsid w:val="003A3186"/>
    <w:rsid w:val="003A3313"/>
    <w:rsid w:val="003A363A"/>
    <w:rsid w:val="003A4BC4"/>
    <w:rsid w:val="003B450C"/>
    <w:rsid w:val="003B6C5B"/>
    <w:rsid w:val="003B7CAA"/>
    <w:rsid w:val="003C1A78"/>
    <w:rsid w:val="003C2DDF"/>
    <w:rsid w:val="003C60D3"/>
    <w:rsid w:val="003D0837"/>
    <w:rsid w:val="003D0DEE"/>
    <w:rsid w:val="003D6B72"/>
    <w:rsid w:val="003D6E23"/>
    <w:rsid w:val="003E274F"/>
    <w:rsid w:val="003E33EA"/>
    <w:rsid w:val="003F2D05"/>
    <w:rsid w:val="00402C50"/>
    <w:rsid w:val="00420510"/>
    <w:rsid w:val="0043097A"/>
    <w:rsid w:val="00433EE2"/>
    <w:rsid w:val="00440FFA"/>
    <w:rsid w:val="00446904"/>
    <w:rsid w:val="00450478"/>
    <w:rsid w:val="004539B9"/>
    <w:rsid w:val="004637DE"/>
    <w:rsid w:val="00467D65"/>
    <w:rsid w:val="00471F00"/>
    <w:rsid w:val="00475046"/>
    <w:rsid w:val="00481119"/>
    <w:rsid w:val="00486CFF"/>
    <w:rsid w:val="00487B95"/>
    <w:rsid w:val="00493D14"/>
    <w:rsid w:val="00497F82"/>
    <w:rsid w:val="004A3D7D"/>
    <w:rsid w:val="004B28F2"/>
    <w:rsid w:val="004C17E5"/>
    <w:rsid w:val="004C72AD"/>
    <w:rsid w:val="004D46E1"/>
    <w:rsid w:val="004E1E7A"/>
    <w:rsid w:val="004F3238"/>
    <w:rsid w:val="004F3491"/>
    <w:rsid w:val="004F3A3A"/>
    <w:rsid w:val="004F4F16"/>
    <w:rsid w:val="004F5DC6"/>
    <w:rsid w:val="00500143"/>
    <w:rsid w:val="00503481"/>
    <w:rsid w:val="0050544D"/>
    <w:rsid w:val="00506BB1"/>
    <w:rsid w:val="00510E94"/>
    <w:rsid w:val="00511D00"/>
    <w:rsid w:val="00512069"/>
    <w:rsid w:val="00513DF1"/>
    <w:rsid w:val="00525CD5"/>
    <w:rsid w:val="00532C20"/>
    <w:rsid w:val="005373A4"/>
    <w:rsid w:val="005448D3"/>
    <w:rsid w:val="0055075C"/>
    <w:rsid w:val="00553F26"/>
    <w:rsid w:val="0055676E"/>
    <w:rsid w:val="005658AC"/>
    <w:rsid w:val="00567392"/>
    <w:rsid w:val="00571E25"/>
    <w:rsid w:val="00584FB0"/>
    <w:rsid w:val="00590BDE"/>
    <w:rsid w:val="00591D81"/>
    <w:rsid w:val="0059269D"/>
    <w:rsid w:val="00597D0C"/>
    <w:rsid w:val="005A3B0D"/>
    <w:rsid w:val="005B1B96"/>
    <w:rsid w:val="005C3203"/>
    <w:rsid w:val="005C6D9C"/>
    <w:rsid w:val="005C6EE1"/>
    <w:rsid w:val="005C7EB4"/>
    <w:rsid w:val="005D1A1B"/>
    <w:rsid w:val="005D598B"/>
    <w:rsid w:val="005D6AD3"/>
    <w:rsid w:val="005D7CFF"/>
    <w:rsid w:val="005E5E01"/>
    <w:rsid w:val="005F150D"/>
    <w:rsid w:val="005F2147"/>
    <w:rsid w:val="005F4F76"/>
    <w:rsid w:val="005F5F89"/>
    <w:rsid w:val="00605E67"/>
    <w:rsid w:val="00607B65"/>
    <w:rsid w:val="006132E4"/>
    <w:rsid w:val="006148F4"/>
    <w:rsid w:val="00617D25"/>
    <w:rsid w:val="006223A5"/>
    <w:rsid w:val="006243E9"/>
    <w:rsid w:val="006363C8"/>
    <w:rsid w:val="00640238"/>
    <w:rsid w:val="0064037B"/>
    <w:rsid w:val="00640B62"/>
    <w:rsid w:val="00640C26"/>
    <w:rsid w:val="006479D6"/>
    <w:rsid w:val="00661A71"/>
    <w:rsid w:val="006661C0"/>
    <w:rsid w:val="00667291"/>
    <w:rsid w:val="00670599"/>
    <w:rsid w:val="00673DCF"/>
    <w:rsid w:val="006764E9"/>
    <w:rsid w:val="0068440A"/>
    <w:rsid w:val="006864E9"/>
    <w:rsid w:val="00686988"/>
    <w:rsid w:val="0069090B"/>
    <w:rsid w:val="00692F6C"/>
    <w:rsid w:val="00695535"/>
    <w:rsid w:val="006A2F3F"/>
    <w:rsid w:val="006B0D0E"/>
    <w:rsid w:val="006B1F5C"/>
    <w:rsid w:val="006B3E1A"/>
    <w:rsid w:val="006B6103"/>
    <w:rsid w:val="006B6E3F"/>
    <w:rsid w:val="006C1AFF"/>
    <w:rsid w:val="006C3604"/>
    <w:rsid w:val="006C4083"/>
    <w:rsid w:val="006C5A92"/>
    <w:rsid w:val="006C751F"/>
    <w:rsid w:val="006D184D"/>
    <w:rsid w:val="006D2089"/>
    <w:rsid w:val="006D4350"/>
    <w:rsid w:val="006D6DAD"/>
    <w:rsid w:val="006D6F17"/>
    <w:rsid w:val="006E33AB"/>
    <w:rsid w:val="006E7A32"/>
    <w:rsid w:val="006F139A"/>
    <w:rsid w:val="006F3D45"/>
    <w:rsid w:val="00700747"/>
    <w:rsid w:val="007008EA"/>
    <w:rsid w:val="00703611"/>
    <w:rsid w:val="00703B29"/>
    <w:rsid w:val="00705C65"/>
    <w:rsid w:val="00711210"/>
    <w:rsid w:val="007173AC"/>
    <w:rsid w:val="00734CF1"/>
    <w:rsid w:val="00735572"/>
    <w:rsid w:val="00735583"/>
    <w:rsid w:val="00746159"/>
    <w:rsid w:val="0075152E"/>
    <w:rsid w:val="00752213"/>
    <w:rsid w:val="0075310A"/>
    <w:rsid w:val="0075468C"/>
    <w:rsid w:val="007713C6"/>
    <w:rsid w:val="0077519E"/>
    <w:rsid w:val="0078266F"/>
    <w:rsid w:val="00782796"/>
    <w:rsid w:val="007832BE"/>
    <w:rsid w:val="00785012"/>
    <w:rsid w:val="00786E4A"/>
    <w:rsid w:val="0079135B"/>
    <w:rsid w:val="00796E2D"/>
    <w:rsid w:val="007A0D56"/>
    <w:rsid w:val="007A125D"/>
    <w:rsid w:val="007A1CE6"/>
    <w:rsid w:val="007A60B3"/>
    <w:rsid w:val="007B1DAF"/>
    <w:rsid w:val="007C0077"/>
    <w:rsid w:val="007C7787"/>
    <w:rsid w:val="007C7A12"/>
    <w:rsid w:val="007D3A51"/>
    <w:rsid w:val="007E1724"/>
    <w:rsid w:val="007E365B"/>
    <w:rsid w:val="007E7A46"/>
    <w:rsid w:val="007F03B4"/>
    <w:rsid w:val="007F6905"/>
    <w:rsid w:val="00800303"/>
    <w:rsid w:val="0080570B"/>
    <w:rsid w:val="008064A3"/>
    <w:rsid w:val="008111DA"/>
    <w:rsid w:val="00811EBA"/>
    <w:rsid w:val="00812DFD"/>
    <w:rsid w:val="0081448E"/>
    <w:rsid w:val="00814ED3"/>
    <w:rsid w:val="008207C8"/>
    <w:rsid w:val="00835452"/>
    <w:rsid w:val="00844206"/>
    <w:rsid w:val="008452A7"/>
    <w:rsid w:val="00845790"/>
    <w:rsid w:val="00846D1B"/>
    <w:rsid w:val="00847DE0"/>
    <w:rsid w:val="00857B11"/>
    <w:rsid w:val="008650CB"/>
    <w:rsid w:val="0088058D"/>
    <w:rsid w:val="00881210"/>
    <w:rsid w:val="008872EB"/>
    <w:rsid w:val="008875D1"/>
    <w:rsid w:val="00890226"/>
    <w:rsid w:val="00891CFF"/>
    <w:rsid w:val="008924D1"/>
    <w:rsid w:val="008A48BF"/>
    <w:rsid w:val="008B674C"/>
    <w:rsid w:val="008B7269"/>
    <w:rsid w:val="008C046D"/>
    <w:rsid w:val="008C149A"/>
    <w:rsid w:val="008C3A0F"/>
    <w:rsid w:val="008C64C9"/>
    <w:rsid w:val="008D4624"/>
    <w:rsid w:val="008F055B"/>
    <w:rsid w:val="008F068B"/>
    <w:rsid w:val="00901464"/>
    <w:rsid w:val="009035F9"/>
    <w:rsid w:val="009067B3"/>
    <w:rsid w:val="00907360"/>
    <w:rsid w:val="00910964"/>
    <w:rsid w:val="009128A4"/>
    <w:rsid w:val="009131AB"/>
    <w:rsid w:val="0091530B"/>
    <w:rsid w:val="00915467"/>
    <w:rsid w:val="00915CE8"/>
    <w:rsid w:val="00920DB9"/>
    <w:rsid w:val="00933390"/>
    <w:rsid w:val="00940097"/>
    <w:rsid w:val="009456AE"/>
    <w:rsid w:val="00951D69"/>
    <w:rsid w:val="00956335"/>
    <w:rsid w:val="00964437"/>
    <w:rsid w:val="00964A92"/>
    <w:rsid w:val="00965212"/>
    <w:rsid w:val="00965933"/>
    <w:rsid w:val="00971D2A"/>
    <w:rsid w:val="009759CC"/>
    <w:rsid w:val="00980262"/>
    <w:rsid w:val="009817BC"/>
    <w:rsid w:val="00981AF3"/>
    <w:rsid w:val="00986CCA"/>
    <w:rsid w:val="00990FA4"/>
    <w:rsid w:val="00992FB5"/>
    <w:rsid w:val="00994958"/>
    <w:rsid w:val="00994CC4"/>
    <w:rsid w:val="0099781C"/>
    <w:rsid w:val="009A0BDC"/>
    <w:rsid w:val="009A5AD0"/>
    <w:rsid w:val="009A7BDB"/>
    <w:rsid w:val="009C2C40"/>
    <w:rsid w:val="009C4B0C"/>
    <w:rsid w:val="009C5F0F"/>
    <w:rsid w:val="009D1C4C"/>
    <w:rsid w:val="009E1C42"/>
    <w:rsid w:val="009E6698"/>
    <w:rsid w:val="009F00DE"/>
    <w:rsid w:val="009F425B"/>
    <w:rsid w:val="00A00FC4"/>
    <w:rsid w:val="00A046AF"/>
    <w:rsid w:val="00A06E76"/>
    <w:rsid w:val="00A13435"/>
    <w:rsid w:val="00A16168"/>
    <w:rsid w:val="00A214BE"/>
    <w:rsid w:val="00A23A26"/>
    <w:rsid w:val="00A25F6F"/>
    <w:rsid w:val="00A27C52"/>
    <w:rsid w:val="00A40915"/>
    <w:rsid w:val="00A4288E"/>
    <w:rsid w:val="00A4343D"/>
    <w:rsid w:val="00A44104"/>
    <w:rsid w:val="00A44459"/>
    <w:rsid w:val="00A445FE"/>
    <w:rsid w:val="00A46239"/>
    <w:rsid w:val="00A50614"/>
    <w:rsid w:val="00A6371C"/>
    <w:rsid w:val="00A645FC"/>
    <w:rsid w:val="00A64771"/>
    <w:rsid w:val="00A70FF1"/>
    <w:rsid w:val="00A715E1"/>
    <w:rsid w:val="00A7677C"/>
    <w:rsid w:val="00A80145"/>
    <w:rsid w:val="00A812C9"/>
    <w:rsid w:val="00A8356F"/>
    <w:rsid w:val="00A83FD6"/>
    <w:rsid w:val="00A905BF"/>
    <w:rsid w:val="00A916D7"/>
    <w:rsid w:val="00A93EF0"/>
    <w:rsid w:val="00A97968"/>
    <w:rsid w:val="00AA01BA"/>
    <w:rsid w:val="00AA240A"/>
    <w:rsid w:val="00AA49B8"/>
    <w:rsid w:val="00AA52E0"/>
    <w:rsid w:val="00AB0370"/>
    <w:rsid w:val="00AB0E3C"/>
    <w:rsid w:val="00AB2381"/>
    <w:rsid w:val="00AB5CFB"/>
    <w:rsid w:val="00AC4A00"/>
    <w:rsid w:val="00AD1AE6"/>
    <w:rsid w:val="00AD51C7"/>
    <w:rsid w:val="00AE11DC"/>
    <w:rsid w:val="00AF0CB9"/>
    <w:rsid w:val="00AF0FF6"/>
    <w:rsid w:val="00AF1C2B"/>
    <w:rsid w:val="00AF2E6F"/>
    <w:rsid w:val="00AF2E9B"/>
    <w:rsid w:val="00AF5323"/>
    <w:rsid w:val="00B01989"/>
    <w:rsid w:val="00B050F0"/>
    <w:rsid w:val="00B065C6"/>
    <w:rsid w:val="00B075AE"/>
    <w:rsid w:val="00B11130"/>
    <w:rsid w:val="00B156D2"/>
    <w:rsid w:val="00B2771C"/>
    <w:rsid w:val="00B306EB"/>
    <w:rsid w:val="00B36294"/>
    <w:rsid w:val="00B40077"/>
    <w:rsid w:val="00B41888"/>
    <w:rsid w:val="00B45264"/>
    <w:rsid w:val="00B52EEB"/>
    <w:rsid w:val="00B57E1C"/>
    <w:rsid w:val="00B6382F"/>
    <w:rsid w:val="00B721B9"/>
    <w:rsid w:val="00B82B42"/>
    <w:rsid w:val="00B900AD"/>
    <w:rsid w:val="00B91F6C"/>
    <w:rsid w:val="00B94A46"/>
    <w:rsid w:val="00B97DA3"/>
    <w:rsid w:val="00BA0CAE"/>
    <w:rsid w:val="00BA0EA1"/>
    <w:rsid w:val="00BA3B02"/>
    <w:rsid w:val="00BB6181"/>
    <w:rsid w:val="00BB62AE"/>
    <w:rsid w:val="00BB6999"/>
    <w:rsid w:val="00BC01F9"/>
    <w:rsid w:val="00BC3DF5"/>
    <w:rsid w:val="00BC41B2"/>
    <w:rsid w:val="00BC7505"/>
    <w:rsid w:val="00BD04A7"/>
    <w:rsid w:val="00BD5505"/>
    <w:rsid w:val="00BE1E19"/>
    <w:rsid w:val="00BE2EC4"/>
    <w:rsid w:val="00BE4A2C"/>
    <w:rsid w:val="00BE61F6"/>
    <w:rsid w:val="00BE6D57"/>
    <w:rsid w:val="00C029E6"/>
    <w:rsid w:val="00C1036C"/>
    <w:rsid w:val="00C12E98"/>
    <w:rsid w:val="00C12FBA"/>
    <w:rsid w:val="00C17711"/>
    <w:rsid w:val="00C20306"/>
    <w:rsid w:val="00C42001"/>
    <w:rsid w:val="00C4480F"/>
    <w:rsid w:val="00C448BD"/>
    <w:rsid w:val="00C46768"/>
    <w:rsid w:val="00C47186"/>
    <w:rsid w:val="00C5100D"/>
    <w:rsid w:val="00C57437"/>
    <w:rsid w:val="00C6059D"/>
    <w:rsid w:val="00C60F8E"/>
    <w:rsid w:val="00C64B25"/>
    <w:rsid w:val="00C66DF6"/>
    <w:rsid w:val="00C67CE0"/>
    <w:rsid w:val="00C7247F"/>
    <w:rsid w:val="00C76A11"/>
    <w:rsid w:val="00C808C5"/>
    <w:rsid w:val="00C90D9A"/>
    <w:rsid w:val="00C92C07"/>
    <w:rsid w:val="00C9588A"/>
    <w:rsid w:val="00C960A1"/>
    <w:rsid w:val="00C96752"/>
    <w:rsid w:val="00C96DCE"/>
    <w:rsid w:val="00CB37C0"/>
    <w:rsid w:val="00CB6173"/>
    <w:rsid w:val="00CB7E86"/>
    <w:rsid w:val="00CC079E"/>
    <w:rsid w:val="00CC1A52"/>
    <w:rsid w:val="00CD08AB"/>
    <w:rsid w:val="00CD0DD9"/>
    <w:rsid w:val="00CD11A2"/>
    <w:rsid w:val="00CD40E3"/>
    <w:rsid w:val="00CD5F2A"/>
    <w:rsid w:val="00CD7A67"/>
    <w:rsid w:val="00CE0D67"/>
    <w:rsid w:val="00CE1D23"/>
    <w:rsid w:val="00CE5515"/>
    <w:rsid w:val="00CE5557"/>
    <w:rsid w:val="00CE7DC8"/>
    <w:rsid w:val="00D0232C"/>
    <w:rsid w:val="00D02421"/>
    <w:rsid w:val="00D0558E"/>
    <w:rsid w:val="00D06B65"/>
    <w:rsid w:val="00D15949"/>
    <w:rsid w:val="00D2686C"/>
    <w:rsid w:val="00D34767"/>
    <w:rsid w:val="00D35AE5"/>
    <w:rsid w:val="00D44288"/>
    <w:rsid w:val="00D447E1"/>
    <w:rsid w:val="00D45A08"/>
    <w:rsid w:val="00D463FE"/>
    <w:rsid w:val="00D555CC"/>
    <w:rsid w:val="00D571E2"/>
    <w:rsid w:val="00D6181A"/>
    <w:rsid w:val="00D65181"/>
    <w:rsid w:val="00D73F1F"/>
    <w:rsid w:val="00D74E7D"/>
    <w:rsid w:val="00D80DE4"/>
    <w:rsid w:val="00D8479B"/>
    <w:rsid w:val="00D849FC"/>
    <w:rsid w:val="00D86180"/>
    <w:rsid w:val="00D87A0B"/>
    <w:rsid w:val="00D958D4"/>
    <w:rsid w:val="00DA0250"/>
    <w:rsid w:val="00DA2D6F"/>
    <w:rsid w:val="00DA66F0"/>
    <w:rsid w:val="00DA7F6E"/>
    <w:rsid w:val="00DB1D3C"/>
    <w:rsid w:val="00DB4CD8"/>
    <w:rsid w:val="00DC1645"/>
    <w:rsid w:val="00DC16B2"/>
    <w:rsid w:val="00DC1838"/>
    <w:rsid w:val="00DC525C"/>
    <w:rsid w:val="00DC5A58"/>
    <w:rsid w:val="00DC7602"/>
    <w:rsid w:val="00DD2164"/>
    <w:rsid w:val="00DD2F69"/>
    <w:rsid w:val="00DD4431"/>
    <w:rsid w:val="00DD5BA1"/>
    <w:rsid w:val="00DD6DCB"/>
    <w:rsid w:val="00DD70AD"/>
    <w:rsid w:val="00DD7E85"/>
    <w:rsid w:val="00DE323B"/>
    <w:rsid w:val="00DE34B9"/>
    <w:rsid w:val="00DF1BDA"/>
    <w:rsid w:val="00DF69DE"/>
    <w:rsid w:val="00E04950"/>
    <w:rsid w:val="00E05DEF"/>
    <w:rsid w:val="00E060B2"/>
    <w:rsid w:val="00E17A54"/>
    <w:rsid w:val="00E26931"/>
    <w:rsid w:val="00E27E9C"/>
    <w:rsid w:val="00E36348"/>
    <w:rsid w:val="00E3713B"/>
    <w:rsid w:val="00E40F61"/>
    <w:rsid w:val="00E4215E"/>
    <w:rsid w:val="00E4436F"/>
    <w:rsid w:val="00E44F7D"/>
    <w:rsid w:val="00E51B64"/>
    <w:rsid w:val="00E556A8"/>
    <w:rsid w:val="00E559ED"/>
    <w:rsid w:val="00E64755"/>
    <w:rsid w:val="00E66586"/>
    <w:rsid w:val="00E76C81"/>
    <w:rsid w:val="00E84D6E"/>
    <w:rsid w:val="00E94CA6"/>
    <w:rsid w:val="00E97822"/>
    <w:rsid w:val="00EA36C3"/>
    <w:rsid w:val="00EA7D93"/>
    <w:rsid w:val="00EB3152"/>
    <w:rsid w:val="00EC742E"/>
    <w:rsid w:val="00ED24B9"/>
    <w:rsid w:val="00ED2851"/>
    <w:rsid w:val="00ED306C"/>
    <w:rsid w:val="00ED4E89"/>
    <w:rsid w:val="00EE4C0F"/>
    <w:rsid w:val="00EE637A"/>
    <w:rsid w:val="00EF0646"/>
    <w:rsid w:val="00EF38C1"/>
    <w:rsid w:val="00EF7511"/>
    <w:rsid w:val="00F02E6C"/>
    <w:rsid w:val="00F07082"/>
    <w:rsid w:val="00F07E1D"/>
    <w:rsid w:val="00F11A75"/>
    <w:rsid w:val="00F157DD"/>
    <w:rsid w:val="00F16615"/>
    <w:rsid w:val="00F21DB6"/>
    <w:rsid w:val="00F24527"/>
    <w:rsid w:val="00F24A83"/>
    <w:rsid w:val="00F301CF"/>
    <w:rsid w:val="00F369EF"/>
    <w:rsid w:val="00F43C3F"/>
    <w:rsid w:val="00F45E6F"/>
    <w:rsid w:val="00F5280B"/>
    <w:rsid w:val="00F57236"/>
    <w:rsid w:val="00F63E15"/>
    <w:rsid w:val="00F66008"/>
    <w:rsid w:val="00F66489"/>
    <w:rsid w:val="00F70EE0"/>
    <w:rsid w:val="00F72135"/>
    <w:rsid w:val="00F724B1"/>
    <w:rsid w:val="00F75FB1"/>
    <w:rsid w:val="00F76880"/>
    <w:rsid w:val="00F76AE7"/>
    <w:rsid w:val="00F77D65"/>
    <w:rsid w:val="00F84BB9"/>
    <w:rsid w:val="00F857B8"/>
    <w:rsid w:val="00F90C1B"/>
    <w:rsid w:val="00F9126A"/>
    <w:rsid w:val="00F91704"/>
    <w:rsid w:val="00F92071"/>
    <w:rsid w:val="00F929F3"/>
    <w:rsid w:val="00FA2A88"/>
    <w:rsid w:val="00FB46C6"/>
    <w:rsid w:val="00FB5A5C"/>
    <w:rsid w:val="00FB5D47"/>
    <w:rsid w:val="00FB64B8"/>
    <w:rsid w:val="00FB69BE"/>
    <w:rsid w:val="00FB6E97"/>
    <w:rsid w:val="00FC3A60"/>
    <w:rsid w:val="00FC407D"/>
    <w:rsid w:val="00FC641C"/>
    <w:rsid w:val="00FD23D7"/>
    <w:rsid w:val="00FF1E5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1985"/>
    <o:shapelayout v:ext="edit">
      <o:idmap v:ext="edit" data="1"/>
    </o:shapelayout>
  </w:shapeDefaults>
  <w:decimalSymbol w:val=","/>
  <w:listSeparator w:val=";"/>
  <w14:docId w14:val="627FA2F6"/>
  <w15:chartTrackingRefBased/>
  <w15:docId w15:val="{F84B3258-B84A-4E7A-B9A8-E36E686D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Olstomnmnande1">
    <w:name w:val="Olöst omnämnande1"/>
    <w:basedOn w:val="Standardstycketeckensnitt"/>
    <w:uiPriority w:val="99"/>
    <w:semiHidden/>
    <w:unhideWhenUsed/>
    <w:rsid w:val="0024630C"/>
    <w:rPr>
      <w:color w:val="808080"/>
      <w:shd w:val="clear" w:color="auto" w:fill="E6E6E6"/>
    </w:rPr>
  </w:style>
  <w:style w:type="character" w:customStyle="1" w:styleId="OformateradtextChar">
    <w:name w:val="Oformaterad text Char"/>
    <w:link w:val="Oformateradtext"/>
    <w:uiPriority w:val="99"/>
    <w:rsid w:val="00E27E9C"/>
    <w:rPr>
      <w:rFonts w:ascii="Courier New" w:hAnsi="Courier New"/>
      <w:lang w:val="en-GB" w:eastAsia="en-US"/>
    </w:rPr>
  </w:style>
  <w:style w:type="character" w:customStyle="1" w:styleId="SidhuvudChar">
    <w:name w:val="Sidhuvud Char"/>
    <w:link w:val="Sidhuvud"/>
    <w:rsid w:val="0069553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hyperlink" Target="http://hla.alleles.org/alleles/deleted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www.ebi.ac.uk/imgt/hl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D70B5D-0BA0-49F1-BCF7-7AF0EB0E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6</Pages>
  <Words>1177</Words>
  <Characters>8259</Characters>
  <Application>Microsoft Office Word</Application>
  <DocSecurity>0</DocSecurity>
  <Lines>68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41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Eva Enmark</cp:lastModifiedBy>
  <cp:revision>8</cp:revision>
  <cp:lastPrinted>2019-07-04T07:06:00Z</cp:lastPrinted>
  <dcterms:created xsi:type="dcterms:W3CDTF">2021-11-15T13:05:00Z</dcterms:created>
  <dcterms:modified xsi:type="dcterms:W3CDTF">2021-11-16T12:10:00Z</dcterms:modified>
</cp:coreProperties>
</file>